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799F1348" w14:textId="77777777" w:rsidR="00556C55" w:rsidRDefault="0030702F">
          <w:pPr>
            <w:pStyle w:val="TOC1"/>
            <w:tabs>
              <w:tab w:val="right" w:leader="dot" w:pos="9016"/>
            </w:tabs>
            <w:rPr>
              <w:rFonts w:asciiTheme="minorHAnsi" w:eastAsiaTheme="minorEastAsia" w:hAnsiTheme="minorHAnsi" w:cstheme="minorBidi"/>
              <w:noProof/>
              <w:lang w:val="en-IE"/>
            </w:rPr>
          </w:pPr>
          <w:r>
            <w:fldChar w:fldCharType="begin"/>
          </w:r>
          <w:r>
            <w:instrText xml:space="preserve"> TOC \h \u \z \n </w:instrText>
          </w:r>
          <w:r>
            <w:fldChar w:fldCharType="separate"/>
          </w:r>
          <w:hyperlink w:anchor="_Toc97809518" w:history="1">
            <w:r w:rsidR="00556C55" w:rsidRPr="00DF5834">
              <w:rPr>
                <w:rStyle w:val="Hyperlink"/>
                <w:noProof/>
              </w:rPr>
              <w:t>CRC cards</w:t>
            </w:r>
          </w:hyperlink>
        </w:p>
        <w:p w14:paraId="66B39F60" w14:textId="77777777" w:rsidR="00556C55" w:rsidRDefault="00636A15">
          <w:pPr>
            <w:pStyle w:val="TOC1"/>
            <w:tabs>
              <w:tab w:val="right" w:leader="dot" w:pos="9016"/>
            </w:tabs>
            <w:rPr>
              <w:rFonts w:asciiTheme="minorHAnsi" w:eastAsiaTheme="minorEastAsia" w:hAnsiTheme="minorHAnsi" w:cstheme="minorBidi"/>
              <w:noProof/>
              <w:lang w:val="en-IE"/>
            </w:rPr>
          </w:pPr>
          <w:hyperlink w:anchor="_Toc97809519" w:history="1">
            <w:r w:rsidR="00556C55" w:rsidRPr="00DF5834">
              <w:rPr>
                <w:rStyle w:val="Hyperlink"/>
                <w:noProof/>
              </w:rPr>
              <w:t>Architecture</w:t>
            </w:r>
          </w:hyperlink>
        </w:p>
        <w:p w14:paraId="13F60736" w14:textId="77777777" w:rsidR="00556C55" w:rsidRDefault="00636A15">
          <w:pPr>
            <w:pStyle w:val="TOC1"/>
            <w:tabs>
              <w:tab w:val="right" w:leader="dot" w:pos="9016"/>
            </w:tabs>
            <w:rPr>
              <w:rFonts w:asciiTheme="minorHAnsi" w:eastAsiaTheme="minorEastAsia" w:hAnsiTheme="minorHAnsi" w:cstheme="minorBidi"/>
              <w:noProof/>
              <w:lang w:val="en-IE"/>
            </w:rPr>
          </w:pPr>
          <w:hyperlink w:anchor="_Toc97809520" w:history="1">
            <w:r w:rsidR="00556C55" w:rsidRPr="00DF5834">
              <w:rPr>
                <w:rStyle w:val="Hyperlink"/>
                <w:noProof/>
              </w:rPr>
              <w:t>Technology</w:t>
            </w:r>
          </w:hyperlink>
        </w:p>
        <w:p w14:paraId="607F5438" w14:textId="77777777" w:rsidR="00556C55" w:rsidRDefault="00636A15">
          <w:pPr>
            <w:pStyle w:val="TOC1"/>
            <w:tabs>
              <w:tab w:val="right" w:leader="dot" w:pos="9016"/>
            </w:tabs>
            <w:rPr>
              <w:rFonts w:asciiTheme="minorHAnsi" w:eastAsiaTheme="minorEastAsia" w:hAnsiTheme="minorHAnsi" w:cstheme="minorBidi"/>
              <w:noProof/>
              <w:lang w:val="en-IE"/>
            </w:rPr>
          </w:pPr>
          <w:hyperlink w:anchor="_Toc97809521" w:history="1">
            <w:r w:rsidR="00556C55" w:rsidRPr="00DF5834">
              <w:rPr>
                <w:rStyle w:val="Hyperlink"/>
                <w:noProof/>
              </w:rPr>
              <w:t>Sprint 1 Report</w:t>
            </w:r>
          </w:hyperlink>
        </w:p>
        <w:p w14:paraId="0FCECBA1" w14:textId="77777777" w:rsidR="00556C55" w:rsidRDefault="00636A15">
          <w:pPr>
            <w:pStyle w:val="TOC1"/>
            <w:tabs>
              <w:tab w:val="right" w:leader="dot" w:pos="9016"/>
            </w:tabs>
            <w:rPr>
              <w:rFonts w:asciiTheme="minorHAnsi" w:eastAsiaTheme="minorEastAsia" w:hAnsiTheme="minorHAnsi" w:cstheme="minorBidi"/>
              <w:noProof/>
              <w:lang w:val="en-IE"/>
            </w:rPr>
          </w:pPr>
          <w:hyperlink w:anchor="_Toc97809522" w:history="1">
            <w:r w:rsidR="00556C55" w:rsidRPr="00DF5834">
              <w:rPr>
                <w:rStyle w:val="Hyperlink"/>
                <w:noProof/>
              </w:rPr>
              <w:t>Sprint 2 Report</w:t>
            </w:r>
          </w:hyperlink>
        </w:p>
        <w:p w14:paraId="0B668674" w14:textId="77777777" w:rsidR="00556C55" w:rsidRDefault="00636A15">
          <w:pPr>
            <w:pStyle w:val="TOC1"/>
            <w:tabs>
              <w:tab w:val="right" w:leader="dot" w:pos="9016"/>
            </w:tabs>
            <w:rPr>
              <w:rFonts w:asciiTheme="minorHAnsi" w:eastAsiaTheme="minorEastAsia" w:hAnsiTheme="minorHAnsi" w:cstheme="minorBidi"/>
              <w:noProof/>
              <w:lang w:val="en-IE"/>
            </w:rPr>
          </w:pPr>
          <w:hyperlink w:anchor="_Toc97809523" w:history="1">
            <w:r w:rsidR="00556C55" w:rsidRPr="00DF5834">
              <w:rPr>
                <w:rStyle w:val="Hyperlink"/>
                <w:noProof/>
              </w:rPr>
              <w:t>Sprint 3 Report</w:t>
            </w:r>
          </w:hyperlink>
        </w:p>
        <w:p w14:paraId="6B21DBA0" w14:textId="324419D0"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7809518"/>
      <w:r>
        <w:lastRenderedPageBreak/>
        <w:t>CRC cards</w:t>
      </w:r>
      <w:bookmarkEnd w:id="2"/>
    </w:p>
    <w:p w14:paraId="25AF7913" w14:textId="77777777" w:rsidR="00B90B46" w:rsidRDefault="00B90B46">
      <w:pPr>
        <w:pBdr>
          <w:top w:val="nil"/>
          <w:left w:val="nil"/>
          <w:bottom w:val="nil"/>
          <w:right w:val="nil"/>
          <w:between w:val="nil"/>
        </w:pBdr>
      </w:pPr>
      <w:r>
        <w:rPr>
          <w:noProof/>
        </w:rPr>
        <w:drawing>
          <wp:inline distT="0" distB="0" distL="0" distR="0" wp14:anchorId="46BD7DA3" wp14:editId="6E89AC9B">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XL_20211015_11320575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7809519"/>
      <w:r>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19C08EA5" w14:textId="25D1D887" w:rsidR="00262CAE" w:rsidRDefault="0030702F" w:rsidP="007A1B6C">
      <w:pPr>
        <w:pStyle w:val="Heading1"/>
        <w:rPr>
          <w:rFonts w:ascii="Arial" w:eastAsia="Arial" w:hAnsi="Arial" w:cs="Arial"/>
        </w:rPr>
      </w:pPr>
      <w:bookmarkStart w:id="4" w:name="_Toc97809520"/>
      <w:r>
        <w:lastRenderedPageBreak/>
        <w:t>Technology</w:t>
      </w:r>
      <w:bookmarkEnd w:id="4"/>
      <w:r>
        <w:rPr>
          <w:rFonts w:ascii="Arial" w:eastAsia="Arial" w:hAnsi="Arial" w:cs="Arial"/>
        </w:rPr>
        <w:t xml:space="preserve"> </w:t>
      </w:r>
    </w:p>
    <w:p w14:paraId="0B2D1807" w14:textId="77777777" w:rsidR="00262CAE" w:rsidRDefault="00262CAE">
      <w:pPr>
        <w:spacing w:after="0"/>
        <w:rPr>
          <w:rFonts w:ascii="Arial" w:eastAsia="Arial" w:hAnsi="Arial" w:cs="Arial"/>
        </w:rPr>
      </w:pPr>
    </w:p>
    <w:p w14:paraId="5BFF84FB" w14:textId="1147130E" w:rsidR="00262CAE" w:rsidRDefault="0030702F">
      <w:pPr>
        <w:spacing w:after="0"/>
        <w:rPr>
          <w:rFonts w:ascii="Arial" w:eastAsia="Arial" w:hAnsi="Arial" w:cs="Arial"/>
          <w:b/>
        </w:rPr>
      </w:pPr>
      <w:r>
        <w:rPr>
          <w:rFonts w:ascii="Arial" w:eastAsia="Arial" w:hAnsi="Arial" w:cs="Arial"/>
          <w:b/>
        </w:rPr>
        <w:t>Research</w:t>
      </w:r>
    </w:p>
    <w:p w14:paraId="6EB2BB94" w14:textId="53F845A2" w:rsidR="009F0F00" w:rsidRPr="009F0F00" w:rsidRDefault="009F0F00">
      <w:pPr>
        <w:spacing w:after="0"/>
        <w:rPr>
          <w:rFonts w:ascii="Arial" w:eastAsia="Arial" w:hAnsi="Arial" w:cs="Arial"/>
          <w:b/>
          <w:color w:val="FF0000"/>
        </w:rPr>
      </w:pPr>
      <w:r w:rsidRPr="009F0F00">
        <w:rPr>
          <w:rFonts w:ascii="Arial" w:eastAsia="Arial" w:hAnsi="Arial" w:cs="Arial"/>
          <w:b/>
          <w:color w:val="FF0000"/>
        </w:rPr>
        <w:t>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w:t>
      </w:r>
    </w:p>
    <w:p w14:paraId="4ED92D55" w14:textId="77777777" w:rsidR="001D7593" w:rsidRDefault="001D7593">
      <w:pPr>
        <w:spacing w:after="0"/>
        <w:rPr>
          <w:rFonts w:ascii="Arial" w:eastAsia="Arial" w:hAnsi="Arial" w:cs="Arial"/>
          <w:b/>
        </w:rPr>
      </w:pPr>
    </w:p>
    <w:p w14:paraId="0E2FB6DA" w14:textId="39F79261" w:rsidR="00FA456D" w:rsidRDefault="007429B8" w:rsidP="00FA456D">
      <w:pPr>
        <w:pStyle w:val="ListParagraph"/>
        <w:numPr>
          <w:ilvl w:val="0"/>
          <w:numId w:val="4"/>
        </w:numPr>
        <w:spacing w:after="0"/>
        <w:rPr>
          <w:rFonts w:ascii="Arial" w:eastAsia="Arial" w:hAnsi="Arial" w:cs="Arial"/>
          <w:b/>
          <w:bCs/>
        </w:rPr>
      </w:pPr>
      <w:r w:rsidRPr="007429B8">
        <w:rPr>
          <w:rFonts w:ascii="Arial" w:eastAsia="Arial" w:hAnsi="Arial" w:cs="Arial"/>
          <w:b/>
          <w:bCs/>
        </w:rPr>
        <w:t>JSON for Modern C++</w:t>
      </w:r>
    </w:p>
    <w:p w14:paraId="69B7606A" w14:textId="653F278C" w:rsidR="003F1E48" w:rsidRPr="003F1E48" w:rsidRDefault="003F1E48" w:rsidP="003F1E48">
      <w:pPr>
        <w:spacing w:after="0"/>
        <w:rPr>
          <w:rFonts w:ascii="Arial" w:eastAsia="Arial" w:hAnsi="Arial" w:cs="Arial"/>
        </w:rPr>
      </w:pPr>
      <w:r>
        <w:rPr>
          <w:rFonts w:ascii="Arial" w:eastAsia="Arial" w:hAnsi="Arial" w:cs="Arial"/>
        </w:rPr>
        <w:t>We needed a library to parse and create JSON file</w:t>
      </w:r>
      <w:r w:rsidR="00B43804">
        <w:rPr>
          <w:rFonts w:ascii="Arial" w:eastAsia="Arial" w:hAnsi="Arial" w:cs="Arial"/>
        </w:rPr>
        <w:t>s to store our level data (i.e.: tiles position, pre-computed UCS Pathfinding, …)</w:t>
      </w:r>
      <w:r>
        <w:rPr>
          <w:rFonts w:ascii="Arial" w:eastAsia="Arial" w:hAnsi="Arial" w:cs="Arial"/>
        </w:rPr>
        <w:t xml:space="preserve">. We </w:t>
      </w:r>
      <w:r w:rsidR="00B43804">
        <w:rPr>
          <w:rFonts w:ascii="Arial" w:eastAsia="Arial" w:hAnsi="Arial" w:cs="Arial"/>
        </w:rPr>
        <w:t xml:space="preserve">tried </w:t>
      </w:r>
      <w:r>
        <w:rPr>
          <w:rFonts w:ascii="Arial" w:eastAsia="Arial" w:hAnsi="Arial" w:cs="Arial"/>
        </w:rPr>
        <w:t xml:space="preserve">to find the best and easy to use one and we found this one, JSON for Modern C++, made by </w:t>
      </w:r>
      <w:proofErr w:type="spellStart"/>
      <w:r>
        <w:rPr>
          <w:rFonts w:ascii="Arial" w:eastAsia="Arial" w:hAnsi="Arial" w:cs="Arial"/>
        </w:rPr>
        <w:t>nlohmann</w:t>
      </w:r>
      <w:proofErr w:type="spellEnd"/>
      <w:r>
        <w:rPr>
          <w:rFonts w:ascii="Arial" w:eastAsia="Arial" w:hAnsi="Arial" w:cs="Arial"/>
        </w:rPr>
        <w:t xml:space="preserve"> </w:t>
      </w:r>
      <w:r w:rsidR="0046156D">
        <w:rPr>
          <w:rFonts w:ascii="Arial" w:eastAsia="Arial" w:hAnsi="Arial" w:cs="Arial"/>
        </w:rPr>
        <w:t>which is the most famous JSON library used for C++.</w:t>
      </w:r>
    </w:p>
    <w:p w14:paraId="033757FE" w14:textId="77777777" w:rsidR="001D7593" w:rsidRDefault="001D7593">
      <w:pPr>
        <w:spacing w:after="0"/>
        <w:rPr>
          <w:rFonts w:ascii="Arial" w:eastAsia="Arial" w:hAnsi="Arial" w:cs="Arial"/>
        </w:rPr>
      </w:pPr>
    </w:p>
    <w:p w14:paraId="2F15E7D9" w14:textId="5E0849CE" w:rsidR="00556C55" w:rsidRPr="00BD6CCE" w:rsidRDefault="00556C55" w:rsidP="00FA456D">
      <w:pPr>
        <w:pStyle w:val="ListParagraph"/>
        <w:numPr>
          <w:ilvl w:val="0"/>
          <w:numId w:val="4"/>
        </w:numPr>
        <w:spacing w:after="0"/>
        <w:rPr>
          <w:rFonts w:ascii="Arial" w:eastAsia="Arial" w:hAnsi="Arial" w:cs="Arial"/>
          <w:b/>
          <w:bCs/>
        </w:rPr>
      </w:pPr>
      <w:r w:rsidRPr="00BD6CCE">
        <w:rPr>
          <w:rFonts w:ascii="Arial" w:eastAsia="Arial" w:hAnsi="Arial" w:cs="Arial"/>
          <w:b/>
          <w:bCs/>
        </w:rPr>
        <w:t>tinyc2.h:</w:t>
      </w:r>
    </w:p>
    <w:p w14:paraId="105004B6" w14:textId="2FE0E60E" w:rsidR="001D7593" w:rsidRDefault="001D7593">
      <w:pPr>
        <w:spacing w:after="0"/>
        <w:rPr>
          <w:rFonts w:ascii="Arial" w:eastAsia="Arial" w:hAnsi="Arial" w:cs="Arial"/>
        </w:rPr>
      </w:pPr>
      <w:r>
        <w:rPr>
          <w:rFonts w:ascii="Arial" w:eastAsia="Arial" w:hAnsi="Arial" w:cs="Arial"/>
        </w:rPr>
        <w:t>I choose to use tiny2c because it was a pre-made library and it enabled us to easily detect a collision between enemy vision cone and player (circle). Cause we originally did a point to triangle collision check for it and it was not efficient.</w:t>
      </w:r>
    </w:p>
    <w:p w14:paraId="575608E2" w14:textId="77777777" w:rsidR="00262CAE" w:rsidRDefault="00262CAE">
      <w:pPr>
        <w:spacing w:after="0"/>
        <w:rPr>
          <w:rFonts w:ascii="Arial" w:eastAsia="Arial" w:hAnsi="Arial" w:cs="Arial"/>
        </w:rPr>
      </w:pPr>
    </w:p>
    <w:p w14:paraId="415105F0" w14:textId="374F2B20" w:rsidR="009F0F00" w:rsidRDefault="0030702F">
      <w:pPr>
        <w:spacing w:after="0"/>
        <w:rPr>
          <w:rFonts w:ascii="Arial" w:eastAsia="Arial" w:hAnsi="Arial" w:cs="Arial"/>
          <w:b/>
        </w:rPr>
      </w:pPr>
      <w:r>
        <w:rPr>
          <w:rFonts w:ascii="Arial" w:eastAsia="Arial" w:hAnsi="Arial" w:cs="Arial"/>
          <w:b/>
        </w:rPr>
        <w:t>Installation</w:t>
      </w:r>
    </w:p>
    <w:p w14:paraId="73362D62" w14:textId="77C428E8" w:rsidR="0046156D" w:rsidRPr="00F12AAE" w:rsidRDefault="0046156D" w:rsidP="0046156D">
      <w:pPr>
        <w:pStyle w:val="ListParagraph"/>
        <w:numPr>
          <w:ilvl w:val="0"/>
          <w:numId w:val="4"/>
        </w:numPr>
        <w:spacing w:after="0"/>
        <w:rPr>
          <w:rFonts w:ascii="Arial" w:eastAsia="Arial" w:hAnsi="Arial" w:cs="Arial"/>
          <w:b/>
        </w:rPr>
      </w:pPr>
      <w:r w:rsidRPr="00F12AAE">
        <w:rPr>
          <w:rFonts w:ascii="Arial" w:eastAsia="Arial" w:hAnsi="Arial" w:cs="Arial"/>
          <w:b/>
        </w:rPr>
        <w:t>JSON for Modern C++</w:t>
      </w:r>
    </w:p>
    <w:p w14:paraId="3B6242E5" w14:textId="06D5FE89" w:rsidR="00823365" w:rsidRDefault="00823365" w:rsidP="00370E69">
      <w:pPr>
        <w:spacing w:after="0"/>
        <w:rPr>
          <w:rFonts w:ascii="Arial" w:eastAsia="Arial" w:hAnsi="Arial" w:cs="Arial"/>
          <w:bCs/>
        </w:rPr>
      </w:pPr>
      <w:r>
        <w:rPr>
          <w:rFonts w:ascii="Arial" w:eastAsia="Arial" w:hAnsi="Arial" w:cs="Arial"/>
          <w:bCs/>
        </w:rPr>
        <w:t>Th</w:t>
      </w:r>
      <w:r w:rsidR="00370E69">
        <w:rPr>
          <w:rFonts w:ascii="Arial" w:eastAsia="Arial" w:hAnsi="Arial" w:cs="Arial"/>
          <w:bCs/>
        </w:rPr>
        <w:t xml:space="preserve">e library is integrated with a single header file which is </w:t>
      </w:r>
      <w:r w:rsidR="00F12AAE">
        <w:rPr>
          <w:rFonts w:ascii="Arial" w:eastAsia="Arial" w:hAnsi="Arial" w:cs="Arial"/>
          <w:bCs/>
        </w:rPr>
        <w:t xml:space="preserve">called json.hpp and contains all the library. This is the </w:t>
      </w:r>
      <w:r w:rsidR="00586CAF">
        <w:rPr>
          <w:rFonts w:ascii="Arial" w:eastAsia="Arial" w:hAnsi="Arial" w:cs="Arial"/>
          <w:bCs/>
        </w:rPr>
        <w:t>simplest</w:t>
      </w:r>
      <w:r w:rsidR="00F12AAE">
        <w:rPr>
          <w:rFonts w:ascii="Arial" w:eastAsia="Arial" w:hAnsi="Arial" w:cs="Arial"/>
          <w:bCs/>
        </w:rPr>
        <w:t xml:space="preserve"> way to integrate this library.</w:t>
      </w:r>
    </w:p>
    <w:p w14:paraId="21316D08" w14:textId="77777777" w:rsidR="003633A2" w:rsidRDefault="00F12AAE" w:rsidP="00370E69">
      <w:pPr>
        <w:spacing w:after="0"/>
        <w:rPr>
          <w:rFonts w:ascii="Arial" w:eastAsia="Arial" w:hAnsi="Arial" w:cs="Arial"/>
          <w:bCs/>
        </w:rPr>
      </w:pPr>
      <w:r>
        <w:rPr>
          <w:rFonts w:ascii="Arial" w:eastAsia="Arial" w:hAnsi="Arial" w:cs="Arial"/>
          <w:bCs/>
        </w:rPr>
        <w:t xml:space="preserve">Here is the link of the documentation and download: </w:t>
      </w:r>
    </w:p>
    <w:p w14:paraId="2AC87A17" w14:textId="781ECD9A" w:rsidR="00F12AAE" w:rsidRPr="003633A2" w:rsidRDefault="003633A2" w:rsidP="003633A2">
      <w:pPr>
        <w:pStyle w:val="ListParagraph"/>
        <w:numPr>
          <w:ilvl w:val="0"/>
          <w:numId w:val="4"/>
        </w:numPr>
        <w:spacing w:after="0"/>
        <w:rPr>
          <w:rFonts w:ascii="Arial" w:eastAsia="Arial" w:hAnsi="Arial" w:cs="Arial"/>
          <w:bCs/>
        </w:rPr>
      </w:pPr>
      <w:hyperlink r:id="rId9" w:history="1">
        <w:r w:rsidRPr="00DC63A4">
          <w:rPr>
            <w:rStyle w:val="Hyperlink"/>
            <w:rFonts w:ascii="Arial" w:eastAsia="Arial" w:hAnsi="Arial" w:cs="Arial"/>
          </w:rPr>
          <w:t>https://json.nlohmann.me/</w:t>
        </w:r>
      </w:hyperlink>
    </w:p>
    <w:p w14:paraId="50C28C8C" w14:textId="2EA8BD9A" w:rsidR="003633A2" w:rsidRPr="003633A2" w:rsidRDefault="003633A2" w:rsidP="003633A2">
      <w:pPr>
        <w:pStyle w:val="ListParagraph"/>
        <w:numPr>
          <w:ilvl w:val="0"/>
          <w:numId w:val="4"/>
        </w:numPr>
        <w:spacing w:after="0"/>
        <w:rPr>
          <w:rFonts w:ascii="Arial" w:eastAsia="Arial" w:hAnsi="Arial" w:cs="Arial"/>
          <w:bCs/>
        </w:rPr>
      </w:pPr>
      <w:hyperlink r:id="rId10" w:history="1">
        <w:r w:rsidRPr="00DC63A4">
          <w:rPr>
            <w:rStyle w:val="Hyperlink"/>
            <w:rFonts w:ascii="Arial" w:eastAsia="Arial" w:hAnsi="Arial" w:cs="Arial"/>
            <w:bCs/>
          </w:rPr>
          <w:t>https://github.com/nlohmann/json</w:t>
        </w:r>
      </w:hyperlink>
    </w:p>
    <w:p w14:paraId="470FC83B" w14:textId="77777777" w:rsidR="00262CAE" w:rsidRDefault="00262CAE">
      <w:pPr>
        <w:spacing w:after="0"/>
        <w:rPr>
          <w:rFonts w:ascii="Arial" w:eastAsia="Arial" w:hAnsi="Arial" w:cs="Arial"/>
        </w:rPr>
      </w:pPr>
    </w:p>
    <w:p w14:paraId="43814BEF" w14:textId="0D94030E" w:rsidR="00262CAE" w:rsidRDefault="0030702F">
      <w:pPr>
        <w:spacing w:after="0"/>
        <w:rPr>
          <w:rFonts w:ascii="Arial" w:eastAsia="Arial" w:hAnsi="Arial" w:cs="Arial"/>
          <w:b/>
        </w:rPr>
      </w:pPr>
      <w:r>
        <w:rPr>
          <w:rFonts w:ascii="Arial" w:eastAsia="Arial" w:hAnsi="Arial" w:cs="Arial"/>
          <w:b/>
        </w:rPr>
        <w:t>Technical achievement</w:t>
      </w:r>
    </w:p>
    <w:p w14:paraId="0245E464" w14:textId="1961219B" w:rsidR="008F000C" w:rsidRPr="008F000C" w:rsidRDefault="008F000C">
      <w:pPr>
        <w:spacing w:after="0"/>
        <w:rPr>
          <w:rFonts w:ascii="Arial" w:eastAsia="Arial" w:hAnsi="Arial" w:cs="Arial"/>
          <w:b/>
          <w:color w:val="FF0000"/>
        </w:rPr>
      </w:pPr>
      <w:r w:rsidRPr="008F000C">
        <w:rPr>
          <w:rFonts w:ascii="Arial" w:eastAsia="Arial" w:hAnsi="Arial" w:cs="Arial"/>
          <w:b/>
          <w:color w:val="FF0000"/>
        </w:rPr>
        <w:t>This section should be completed at the end of the project by each team member. You should highlight one part of the project that you felt was particularly challenging but managed to complete. This could be a pathfinding algorithm, a rendering technique, a complex game mechanic etc. Include relevant code snippets in your discussion.</w:t>
      </w:r>
    </w:p>
    <w:p w14:paraId="524AFB1F" w14:textId="5E25A9EB" w:rsidR="00262CAE" w:rsidRDefault="007A1B6C">
      <w:pPr>
        <w:spacing w:after="0"/>
        <w:rPr>
          <w:rFonts w:ascii="Arial" w:eastAsia="Arial" w:hAnsi="Arial" w:cs="Arial"/>
        </w:rPr>
      </w:pPr>
      <w:r>
        <w:rPr>
          <w:rFonts w:ascii="Arial" w:eastAsia="Arial" w:hAnsi="Arial" w:cs="Arial"/>
        </w:rPr>
        <w:t xml:space="preserve">Adrien: </w:t>
      </w:r>
    </w:p>
    <w:p w14:paraId="76ABEA77" w14:textId="2E5A7A4C" w:rsidR="007A1B6C" w:rsidRDefault="007A1B6C">
      <w:pPr>
        <w:spacing w:after="0"/>
        <w:rPr>
          <w:rFonts w:ascii="Arial" w:eastAsia="Arial" w:hAnsi="Arial" w:cs="Arial"/>
        </w:rPr>
      </w:pPr>
    </w:p>
    <w:p w14:paraId="6012943E" w14:textId="7BE23454" w:rsidR="007A1B6C" w:rsidRDefault="007A1B6C">
      <w:pPr>
        <w:spacing w:after="0"/>
        <w:rPr>
          <w:rFonts w:ascii="Arial" w:eastAsia="Arial" w:hAnsi="Arial" w:cs="Arial"/>
        </w:rPr>
      </w:pPr>
      <w:r>
        <w:rPr>
          <w:rFonts w:ascii="Arial" w:eastAsia="Arial" w:hAnsi="Arial" w:cs="Arial"/>
        </w:rPr>
        <w:t>Eoin:</w:t>
      </w:r>
      <w:r w:rsidR="00017DC6">
        <w:rPr>
          <w:rFonts w:ascii="Arial" w:eastAsia="Arial" w:hAnsi="Arial" w:cs="Arial"/>
        </w:rPr>
        <w:t xml:space="preserve"> I was in charge of making the level builder, this required managing a lot of data and </w:t>
      </w:r>
      <w:proofErr w:type="spellStart"/>
      <w:r w:rsidR="00017DC6">
        <w:rPr>
          <w:rFonts w:ascii="Arial" w:eastAsia="Arial" w:hAnsi="Arial" w:cs="Arial"/>
        </w:rPr>
        <w:t>organising</w:t>
      </w:r>
      <w:proofErr w:type="spellEnd"/>
      <w:r w:rsidR="00017DC6">
        <w:rPr>
          <w:rFonts w:ascii="Arial" w:eastAsia="Arial" w:hAnsi="Arial" w:cs="Arial"/>
        </w:rPr>
        <w:t xml:space="preserve"> it as well as giving clear feedback to the player </w:t>
      </w:r>
      <w:proofErr w:type="spellStart"/>
      <w:r w:rsidR="00017DC6">
        <w:rPr>
          <w:rFonts w:ascii="Arial" w:eastAsia="Arial" w:hAnsi="Arial" w:cs="Arial"/>
        </w:rPr>
        <w:t>aswell</w:t>
      </w:r>
      <w:proofErr w:type="spellEnd"/>
      <w:r w:rsidR="00017DC6">
        <w:rPr>
          <w:rFonts w:ascii="Arial" w:eastAsia="Arial" w:hAnsi="Arial" w:cs="Arial"/>
        </w:rPr>
        <w:t xml:space="preserve"> as the best way to output that data to the json file, </w:t>
      </w:r>
      <w:proofErr w:type="gramStart"/>
      <w:r w:rsidR="00017DC6">
        <w:rPr>
          <w:rFonts w:ascii="Arial" w:eastAsia="Arial" w:hAnsi="Arial" w:cs="Arial"/>
        </w:rPr>
        <w:t>It</w:t>
      </w:r>
      <w:proofErr w:type="gramEnd"/>
      <w:r w:rsidR="00017DC6">
        <w:rPr>
          <w:rFonts w:ascii="Arial" w:eastAsia="Arial" w:hAnsi="Arial" w:cs="Arial"/>
        </w:rPr>
        <w:t xml:space="preserve"> took me a bit but once I had my code layout planned out it all seemed to fall into place</w:t>
      </w:r>
    </w:p>
    <w:p w14:paraId="2FFE734D" w14:textId="5AAC5428" w:rsidR="00017DC6" w:rsidRDefault="00017DC6">
      <w:pPr>
        <w:spacing w:after="0"/>
        <w:rPr>
          <w:rFonts w:ascii="Arial" w:eastAsia="Arial" w:hAnsi="Arial" w:cs="Arial"/>
        </w:rPr>
      </w:pPr>
      <w:r>
        <w:rPr>
          <w:rFonts w:ascii="Arial" w:eastAsia="Arial" w:hAnsi="Arial" w:cs="Arial"/>
          <w:noProof/>
        </w:rPr>
        <w:lastRenderedPageBreak/>
        <w:drawing>
          <wp:inline distT="0" distB="0" distL="0" distR="0" wp14:anchorId="152A5D1F" wp14:editId="67F434EC">
            <wp:extent cx="3348062" cy="2919434"/>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png"/>
                    <pic:cNvPicPr/>
                  </pic:nvPicPr>
                  <pic:blipFill>
                    <a:blip r:embed="rId11">
                      <a:extLst>
                        <a:ext uri="{28A0092B-C50C-407E-A947-70E740481C1C}">
                          <a14:useLocalDpi xmlns:a14="http://schemas.microsoft.com/office/drawing/2010/main" val="0"/>
                        </a:ext>
                      </a:extLst>
                    </a:blip>
                    <a:stretch>
                      <a:fillRect/>
                    </a:stretch>
                  </pic:blipFill>
                  <pic:spPr>
                    <a:xfrm>
                      <a:off x="0" y="0"/>
                      <a:ext cx="3348062" cy="2919434"/>
                    </a:xfrm>
                    <a:prstGeom prst="rect">
                      <a:avLst/>
                    </a:prstGeom>
                  </pic:spPr>
                </pic:pic>
              </a:graphicData>
            </a:graphic>
          </wp:inline>
        </w:drawing>
      </w:r>
      <w:r>
        <w:rPr>
          <w:rFonts w:ascii="Arial" w:eastAsia="Arial" w:hAnsi="Arial" w:cs="Arial"/>
          <w:noProof/>
        </w:rPr>
        <w:drawing>
          <wp:inline distT="0" distB="0" distL="0" distR="0" wp14:anchorId="20256D75" wp14:editId="719EC162">
            <wp:extent cx="5731510" cy="27914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91460"/>
                    </a:xfrm>
                    <a:prstGeom prst="rect">
                      <a:avLst/>
                    </a:prstGeom>
                  </pic:spPr>
                </pic:pic>
              </a:graphicData>
            </a:graphic>
          </wp:inline>
        </w:drawing>
      </w:r>
    </w:p>
    <w:p w14:paraId="6E7EC640" w14:textId="10888A67" w:rsidR="007A1B6C" w:rsidRDefault="007A1B6C">
      <w:pPr>
        <w:spacing w:after="0"/>
        <w:rPr>
          <w:rFonts w:ascii="Arial" w:eastAsia="Arial" w:hAnsi="Arial" w:cs="Arial"/>
        </w:rPr>
      </w:pPr>
    </w:p>
    <w:p w14:paraId="61323C5A" w14:textId="4D4A696D" w:rsidR="007A1B6C" w:rsidRDefault="007A1B6C">
      <w:pPr>
        <w:spacing w:after="0"/>
        <w:rPr>
          <w:rFonts w:ascii="Arial" w:eastAsia="Arial" w:hAnsi="Arial" w:cs="Arial"/>
        </w:rPr>
      </w:pPr>
      <w:r>
        <w:rPr>
          <w:rFonts w:ascii="Arial" w:eastAsia="Arial" w:hAnsi="Arial" w:cs="Arial"/>
        </w:rPr>
        <w:t>Masih:</w:t>
      </w:r>
    </w:p>
    <w:p w14:paraId="3ABB570F" w14:textId="28D61047" w:rsidR="001D7593" w:rsidRDefault="000C525A">
      <w:pPr>
        <w:spacing w:after="0"/>
        <w:rPr>
          <w:rFonts w:ascii="Arial" w:eastAsia="Arial" w:hAnsi="Arial" w:cs="Arial"/>
        </w:rPr>
      </w:pPr>
      <w:r>
        <w:rPr>
          <w:rFonts w:ascii="Arial" w:eastAsia="Arial" w:hAnsi="Arial" w:cs="Arial"/>
        </w:rPr>
        <w:t>Although most of the projects we did up until now were in</w:t>
      </w:r>
      <w:r w:rsidR="003D2FEA">
        <w:rPr>
          <w:rFonts w:ascii="Arial" w:eastAsia="Arial" w:hAnsi="Arial" w:cs="Arial"/>
        </w:rPr>
        <w:t xml:space="preserve"> SFML,</w:t>
      </w:r>
      <w:r>
        <w:rPr>
          <w:rFonts w:ascii="Arial" w:eastAsia="Arial" w:hAnsi="Arial" w:cs="Arial"/>
        </w:rPr>
        <w:t xml:space="preserve"> I can say I learned a lot during this project. </w:t>
      </w:r>
      <w:r w:rsidR="003D2FEA">
        <w:rPr>
          <w:rFonts w:ascii="Arial" w:eastAsia="Arial" w:hAnsi="Arial" w:cs="Arial"/>
        </w:rPr>
        <w:t>The use of Json file and reading data from it was very interesting and fun. I would say the most challenging part for me was the vision cone and the collision check I ended up using an external library for collision detection.</w:t>
      </w:r>
    </w:p>
    <w:p w14:paraId="373B38CE" w14:textId="75FEF579" w:rsidR="009F0F00" w:rsidRDefault="009F0F00">
      <w:pPr>
        <w:spacing w:after="0"/>
        <w:rPr>
          <w:rFonts w:ascii="Arial" w:eastAsia="Arial" w:hAnsi="Arial" w:cs="Arial"/>
        </w:rPr>
      </w:pPr>
    </w:p>
    <w:p w14:paraId="511C1D77" w14:textId="35444345" w:rsidR="009F0F00" w:rsidRDefault="009F0F00">
      <w:pPr>
        <w:spacing w:after="0"/>
        <w:rPr>
          <w:rFonts w:ascii="Arial" w:eastAsia="Arial" w:hAnsi="Arial" w:cs="Arial"/>
        </w:rPr>
      </w:pPr>
      <w:r>
        <w:rPr>
          <w:rFonts w:ascii="Arial" w:eastAsia="Arial" w:hAnsi="Arial" w:cs="Arial"/>
        </w:rPr>
        <w:t>Code snippet is as follow:</w:t>
      </w:r>
    </w:p>
    <w:p w14:paraId="2F48B935" w14:textId="36D26F74" w:rsidR="009F0F00" w:rsidRDefault="009F0F00">
      <w:pPr>
        <w:spacing w:after="0"/>
        <w:rPr>
          <w:rFonts w:ascii="Arial" w:eastAsia="Arial" w:hAnsi="Arial" w:cs="Arial"/>
        </w:rPr>
      </w:pPr>
      <w:r>
        <w:rPr>
          <w:noProof/>
        </w:rPr>
        <w:lastRenderedPageBreak/>
        <w:drawing>
          <wp:inline distT="0" distB="0" distL="0" distR="0" wp14:anchorId="0D25BA3F" wp14:editId="61B2A2F7">
            <wp:extent cx="5724525" cy="4801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4525" cy="4801726"/>
                    </a:xfrm>
                    <a:prstGeom prst="rect">
                      <a:avLst/>
                    </a:prstGeom>
                  </pic:spPr>
                </pic:pic>
              </a:graphicData>
            </a:graphic>
          </wp:inline>
        </w:drawing>
      </w:r>
    </w:p>
    <w:p w14:paraId="420A797A" w14:textId="410893CA" w:rsidR="009F0F00" w:rsidRDefault="009F0F00">
      <w:pPr>
        <w:spacing w:after="0"/>
        <w:rPr>
          <w:rFonts w:ascii="Arial" w:eastAsia="Arial" w:hAnsi="Arial" w:cs="Arial"/>
        </w:rPr>
      </w:pPr>
    </w:p>
    <w:p w14:paraId="011A851A" w14:textId="2C967121" w:rsidR="009F0F00" w:rsidRDefault="009F0F00">
      <w:pPr>
        <w:spacing w:after="0"/>
        <w:rPr>
          <w:rFonts w:ascii="Arial" w:eastAsia="Arial" w:hAnsi="Arial" w:cs="Arial"/>
        </w:rPr>
      </w:pPr>
      <w:r>
        <w:rPr>
          <w:noProof/>
        </w:rPr>
        <w:lastRenderedPageBreak/>
        <w:drawing>
          <wp:inline distT="0" distB="0" distL="0" distR="0" wp14:anchorId="1A26323C" wp14:editId="37DCCC4D">
            <wp:extent cx="5731510" cy="615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159500"/>
                    </a:xfrm>
                    <a:prstGeom prst="rect">
                      <a:avLst/>
                    </a:prstGeom>
                  </pic:spPr>
                </pic:pic>
              </a:graphicData>
            </a:graphic>
          </wp:inline>
        </w:drawing>
      </w:r>
    </w:p>
    <w:p w14:paraId="227EB996" w14:textId="6BA1CEE7" w:rsidR="009F0F00" w:rsidRDefault="009F0F00">
      <w:pPr>
        <w:spacing w:after="0"/>
        <w:rPr>
          <w:rFonts w:ascii="Arial" w:eastAsia="Arial" w:hAnsi="Arial" w:cs="Arial"/>
        </w:rPr>
      </w:pPr>
    </w:p>
    <w:p w14:paraId="398B6549" w14:textId="26AE4144" w:rsidR="009F0F00" w:rsidRDefault="009F0F00">
      <w:pPr>
        <w:spacing w:after="0"/>
        <w:rPr>
          <w:rFonts w:ascii="Arial" w:eastAsia="Arial" w:hAnsi="Arial" w:cs="Arial"/>
        </w:rPr>
      </w:pPr>
      <w:r>
        <w:rPr>
          <w:noProof/>
        </w:rPr>
        <w:lastRenderedPageBreak/>
        <w:drawing>
          <wp:inline distT="0" distB="0" distL="0" distR="0" wp14:anchorId="060AA2D3" wp14:editId="75BB03EE">
            <wp:extent cx="5731510" cy="2821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21940"/>
                    </a:xfrm>
                    <a:prstGeom prst="rect">
                      <a:avLst/>
                    </a:prstGeom>
                  </pic:spPr>
                </pic:pic>
              </a:graphicData>
            </a:graphic>
          </wp:inline>
        </w:drawing>
      </w:r>
    </w:p>
    <w:p w14:paraId="2190B24D" w14:textId="77777777" w:rsidR="00262CAE" w:rsidRDefault="0030702F">
      <w:pPr>
        <w:pStyle w:val="Heading1"/>
        <w:rPr>
          <w:rFonts w:ascii="Arial" w:eastAsia="Arial" w:hAnsi="Arial" w:cs="Arial"/>
        </w:rPr>
      </w:pPr>
      <w:bookmarkStart w:id="5" w:name="_Toc97809521"/>
      <w:r>
        <w:t>Sprint 1 Report</w:t>
      </w:r>
      <w:bookmarkEnd w:id="5"/>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18D8B5CB">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18D8B5CB">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18D8B5CB">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3C2AB7ED" w:rsidR="00B4302D" w:rsidRDefault="370E354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4BF449CA" w14:textId="77777777" w:rsidTr="18D8B5CB">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55EB1F46" w:rsidR="00B4302D" w:rsidRDefault="1664E80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275E90BC" w14:textId="77777777" w:rsidTr="18D8B5CB">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6F30E26B" w:rsidR="00B4302D" w:rsidRDefault="22A9A289" w:rsidP="00B4302D">
            <w:pPr>
              <w:widowControl w:val="0"/>
              <w:spacing w:after="0" w:line="240" w:lineRule="auto"/>
              <w:rPr>
                <w:rFonts w:ascii="Arial" w:eastAsia="Arial" w:hAnsi="Arial" w:cs="Arial"/>
              </w:rPr>
            </w:pPr>
            <w:r w:rsidRPr="18D8B5CB">
              <w:rPr>
                <w:rFonts w:ascii="Arial" w:eastAsia="Arial" w:hAnsi="Arial" w:cs="Arial"/>
              </w:rPr>
              <w:t>Yes</w:t>
            </w:r>
          </w:p>
        </w:tc>
      </w:tr>
      <w:tr w:rsidR="18D8B5CB" w14:paraId="6202A936" w14:textId="77777777" w:rsidTr="18D8B5CB">
        <w:tc>
          <w:tcPr>
            <w:tcW w:w="3168" w:type="dxa"/>
            <w:shd w:val="clear" w:color="auto" w:fill="auto"/>
            <w:tcMar>
              <w:top w:w="100" w:type="dxa"/>
              <w:left w:w="100" w:type="dxa"/>
              <w:bottom w:w="100" w:type="dxa"/>
              <w:right w:w="100" w:type="dxa"/>
            </w:tcMar>
          </w:tcPr>
          <w:p w14:paraId="1F30447A" w14:textId="4FC203B4" w:rsidR="53C68465" w:rsidRDefault="53C68465" w:rsidP="18D8B5CB">
            <w:pPr>
              <w:spacing w:line="240" w:lineRule="auto"/>
              <w:rPr>
                <w:rFonts w:ascii="Arial" w:eastAsia="Arial" w:hAnsi="Arial" w:cs="Arial"/>
              </w:rPr>
            </w:pPr>
            <w:r w:rsidRPr="18D8B5CB">
              <w:rPr>
                <w:rFonts w:ascii="Arial" w:eastAsia="Arial" w:hAnsi="Arial" w:cs="Arial"/>
              </w:rPr>
              <w:t>Task 4: Improve movement</w:t>
            </w:r>
          </w:p>
        </w:tc>
        <w:tc>
          <w:tcPr>
            <w:tcW w:w="1461" w:type="dxa"/>
          </w:tcPr>
          <w:p w14:paraId="1EC3D0F6" w14:textId="19B2304D"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9510DD8" w14:textId="3548C467"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3888C8AB" w14:textId="5DB508EF" w:rsidR="53C68465" w:rsidRDefault="53C68465"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18E59B65" w14:textId="07D9971F" w:rsidR="53C68465" w:rsidRDefault="53C68465"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2276DA3F" w14:textId="77777777" w:rsidTr="18D8B5CB">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18D8B5CB">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5E54619B" w:rsidR="00B4302D" w:rsidRDefault="2E7D60B2"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5AA97EB" w14:textId="77777777" w:rsidTr="18D8B5CB">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6DD307AB" w:rsidR="00B4302D" w:rsidRDefault="466A6593"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17F2E713" w14:textId="77777777" w:rsidTr="18D8B5CB">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47AA717B" w:rsidR="005C3732" w:rsidRDefault="5ED5F555"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6DBD5B90" w14:textId="77777777" w:rsidTr="18D8B5CB">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3AB72A89" w:rsidR="005C3732" w:rsidRDefault="58C97252" w:rsidP="18D8B5CB">
            <w:pPr>
              <w:widowControl w:val="0"/>
              <w:spacing w:after="0" w:line="240" w:lineRule="auto"/>
              <w:rPr>
                <w:rFonts w:ascii="Arial" w:eastAsia="Arial" w:hAnsi="Arial" w:cs="Arial"/>
              </w:rPr>
            </w:pPr>
            <w:r w:rsidRPr="18D8B5CB">
              <w:rPr>
                <w:rFonts w:ascii="Arial" w:eastAsia="Arial" w:hAnsi="Arial" w:cs="Arial"/>
              </w:rPr>
              <w:t>Yes</w:t>
            </w:r>
          </w:p>
        </w:tc>
      </w:tr>
      <w:tr w:rsidR="18D8B5CB" w14:paraId="4E277975" w14:textId="77777777" w:rsidTr="18D8B5CB">
        <w:tc>
          <w:tcPr>
            <w:tcW w:w="3168" w:type="dxa"/>
            <w:shd w:val="clear" w:color="auto" w:fill="auto"/>
            <w:tcMar>
              <w:top w:w="100" w:type="dxa"/>
              <w:left w:w="100" w:type="dxa"/>
              <w:bottom w:w="100" w:type="dxa"/>
              <w:right w:w="100" w:type="dxa"/>
            </w:tcMar>
          </w:tcPr>
          <w:p w14:paraId="76C1D813" w14:textId="26359EC8" w:rsidR="3318F6FE" w:rsidRDefault="3318F6FE" w:rsidP="18D8B5CB">
            <w:pPr>
              <w:spacing w:line="240" w:lineRule="auto"/>
              <w:rPr>
                <w:rFonts w:ascii="Arial" w:eastAsia="Arial" w:hAnsi="Arial" w:cs="Arial"/>
              </w:rPr>
            </w:pPr>
            <w:r w:rsidRPr="18D8B5CB">
              <w:rPr>
                <w:rFonts w:ascii="Arial" w:eastAsia="Arial" w:hAnsi="Arial" w:cs="Arial"/>
              </w:rPr>
              <w:t>Task 5: Improve Movement</w:t>
            </w:r>
          </w:p>
        </w:tc>
        <w:tc>
          <w:tcPr>
            <w:tcW w:w="1461" w:type="dxa"/>
          </w:tcPr>
          <w:p w14:paraId="6EE95646" w14:textId="70BC1154" w:rsidR="3318F6FE" w:rsidRDefault="3318F6FE" w:rsidP="18D8B5CB">
            <w:pPr>
              <w:spacing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DD7867C" w14:textId="61A02CCA" w:rsidR="3318F6FE" w:rsidRDefault="3318F6FE"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2485802" w14:textId="075F9DD2" w:rsidR="3318F6FE" w:rsidRDefault="3318F6FE"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606FCDB2" w14:textId="44017923" w:rsidR="3318F6FE" w:rsidRDefault="3318F6FE"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578F1243" w14:textId="77777777" w:rsidTr="18D8B5CB">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lastRenderedPageBreak/>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18D8B5CB">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25374EC3" w:rsidR="00B4302D" w:rsidRDefault="614E87BA"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16B911C4" w14:textId="1AEEAB0B" w:rsidR="00B4302D" w:rsidRDefault="338322A1"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1D9D24CE" w:rsidR="00B4302D" w:rsidRDefault="291038ED"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2B6F964" w14:textId="77777777" w:rsidTr="18D8B5CB">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24DB57A2" w:rsidR="00B4302D" w:rsidRDefault="59793D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148F9AB4" w14:textId="77777777" w:rsidTr="18D8B5CB">
        <w:tc>
          <w:tcPr>
            <w:tcW w:w="3168" w:type="dxa"/>
            <w:shd w:val="clear" w:color="auto" w:fill="auto"/>
            <w:tcMar>
              <w:top w:w="100" w:type="dxa"/>
              <w:left w:w="100" w:type="dxa"/>
              <w:bottom w:w="100" w:type="dxa"/>
              <w:right w:w="100" w:type="dxa"/>
            </w:tcMar>
          </w:tcPr>
          <w:p w14:paraId="608A373C" w14:textId="534B01F5" w:rsidR="00B4302D" w:rsidRDefault="00B4302D" w:rsidP="00B4302D">
            <w:pPr>
              <w:widowControl w:val="0"/>
              <w:spacing w:after="0" w:line="240" w:lineRule="auto"/>
              <w:rPr>
                <w:rFonts w:ascii="Arial" w:eastAsia="Arial" w:hAnsi="Arial" w:cs="Arial"/>
              </w:rPr>
            </w:pPr>
            <w:r w:rsidRPr="18D8B5CB">
              <w:rPr>
                <w:rFonts w:ascii="Arial" w:eastAsia="Arial" w:hAnsi="Arial" w:cs="Arial"/>
              </w:rPr>
              <w:t xml:space="preserve">Task </w:t>
            </w:r>
            <w:r w:rsidR="265A0350" w:rsidRPr="18D8B5CB">
              <w:rPr>
                <w:rFonts w:ascii="Arial" w:eastAsia="Arial" w:hAnsi="Arial" w:cs="Arial"/>
              </w:rPr>
              <w:t>3</w:t>
            </w:r>
            <w:r w:rsidRPr="18D8B5CB">
              <w:rPr>
                <w:rFonts w:ascii="Arial" w:eastAsia="Arial" w:hAnsi="Arial" w:cs="Arial"/>
              </w:rPr>
              <w:t xml:space="preserve">: Setup </w:t>
            </w:r>
            <w:r w:rsidR="1753A2AF" w:rsidRPr="18D8B5CB">
              <w:rPr>
                <w:rFonts w:ascii="Arial" w:eastAsia="Arial" w:hAnsi="Arial" w:cs="Arial"/>
              </w:rPr>
              <w:t>Constructor to for the level loader</w:t>
            </w:r>
          </w:p>
        </w:tc>
        <w:tc>
          <w:tcPr>
            <w:tcW w:w="1461" w:type="dxa"/>
          </w:tcPr>
          <w:p w14:paraId="3175E4B2" w14:textId="0093FA0F"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2D349B9" w14:textId="62D2E95A"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tcPr>
          <w:p w14:paraId="4EBFF581" w14:textId="22085608" w:rsidR="00B4302D" w:rsidRDefault="1753A2AF"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53A31A7" w14:textId="226EACF6" w:rsidR="00B4302D" w:rsidRDefault="1753A2AF"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684C9D10" w14:textId="77777777" w:rsidTr="18D8B5CB">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18D8B5CB">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4628EA6A" w:rsidR="00B4302D" w:rsidRDefault="298631F5"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7786BDC" w14:textId="77777777" w:rsidTr="18D8B5CB">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19B430CC"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2D5F91" w14:textId="6368FE88"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9B81CC2" w14:textId="1058A2F8" w:rsidR="00B4302D" w:rsidRDefault="6384C18C"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7342B93" w14:textId="756DD4C1" w:rsidR="00B4302D" w:rsidRDefault="182A002B"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0F3C449" w14:textId="77777777" w:rsidTr="18D8B5CB">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3B605163" w:rsidR="00B4302D" w:rsidRDefault="73CB3F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4169E33A" w14:textId="77777777" w:rsidTr="18D8B5CB">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3A8F623D" w:rsidR="00B4302D" w:rsidRDefault="5C4EB6E0"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4F46FCA" w14:textId="741524C9" w:rsidR="00B4302D" w:rsidRDefault="163B633C" w:rsidP="00B4302D">
            <w:pPr>
              <w:widowControl w:val="0"/>
              <w:spacing w:after="0" w:line="240" w:lineRule="auto"/>
              <w:rPr>
                <w:rFonts w:ascii="Arial" w:eastAsia="Arial" w:hAnsi="Arial" w:cs="Arial"/>
              </w:rPr>
            </w:pPr>
            <w:r w:rsidRPr="18D8B5CB">
              <w:rPr>
                <w:rFonts w:ascii="Arial" w:eastAsia="Arial" w:hAnsi="Arial" w:cs="Arial"/>
              </w:rPr>
              <w:t xml:space="preserve">2 </w:t>
            </w:r>
            <w:proofErr w:type="spellStart"/>
            <w:r w:rsidR="5C4EB6E0" w:rsidRPr="18D8B5CB">
              <w:rPr>
                <w:rFonts w:ascii="Arial" w:eastAsia="Arial" w:hAnsi="Arial" w:cs="Arial"/>
              </w:rPr>
              <w:t>hr</w:t>
            </w:r>
            <w:proofErr w:type="spellEnd"/>
          </w:p>
        </w:tc>
        <w:tc>
          <w:tcPr>
            <w:tcW w:w="1462" w:type="dxa"/>
          </w:tcPr>
          <w:p w14:paraId="707178AA" w14:textId="045B093D" w:rsidR="00B4302D" w:rsidRDefault="5C4EB6E0"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4C2EFB42" w14:textId="21090BA6" w:rsidR="00B4302D" w:rsidRDefault="0A933ACC"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9C9E509" w14:textId="77777777" w:rsidTr="18D8B5CB">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18D8B5CB">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4F32AEDE" w:rsidR="00B4302D" w:rsidRDefault="37842E52"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6EE07247" w14:textId="49DDA0D0" w:rsidR="00B4302D" w:rsidRDefault="5515AA80"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366EFF22" w:rsidR="00B4302D" w:rsidRDefault="43F981A0"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5B75516" w14:textId="77777777" w:rsidTr="18D8B5CB">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2A033F06" w:rsidR="00B4302D" w:rsidRDefault="67A75C89" w:rsidP="18D8B5CB">
            <w:pPr>
              <w:widowControl w:val="0"/>
              <w:spacing w:after="0" w:line="240" w:lineRule="auto"/>
              <w:rPr>
                <w:rFonts w:ascii="Arial" w:eastAsia="Arial" w:hAnsi="Arial" w:cs="Arial"/>
              </w:rPr>
            </w:pPr>
            <w:r w:rsidRPr="18D8B5CB">
              <w:rPr>
                <w:rFonts w:ascii="Arial" w:eastAsia="Arial" w:hAnsi="Arial" w:cs="Arial"/>
              </w:rPr>
              <w:t>Yes</w:t>
            </w:r>
          </w:p>
        </w:tc>
      </w:tr>
      <w:tr w:rsidR="00C3352E" w14:paraId="7167FE1B" w14:textId="77777777" w:rsidTr="18D8B5CB">
        <w:tc>
          <w:tcPr>
            <w:tcW w:w="3168" w:type="dxa"/>
            <w:shd w:val="clear" w:color="auto" w:fill="auto"/>
            <w:tcMar>
              <w:top w:w="100" w:type="dxa"/>
              <w:left w:w="100" w:type="dxa"/>
              <w:bottom w:w="100" w:type="dxa"/>
              <w:right w:w="100" w:type="dxa"/>
            </w:tcMar>
          </w:tcPr>
          <w:p w14:paraId="125EBE6F" w14:textId="739A6217" w:rsidR="00C3352E" w:rsidRDefault="00C3352E" w:rsidP="00B4302D">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Pr>
          <w:p w14:paraId="57BC6F81" w14:textId="77D67C62" w:rsidR="00C3352E" w:rsidRDefault="00C3352E"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730E9721" w14:textId="6620E04E" w:rsidR="00C3352E" w:rsidRDefault="00C3352E"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11C8C314" w14:textId="41DF4E3B" w:rsidR="00C3352E" w:rsidRDefault="00C3352E"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F093EE" w14:textId="6CBD1E39" w:rsidR="00C3352E" w:rsidRPr="18D8B5CB" w:rsidRDefault="00C3352E" w:rsidP="18D8B5CB">
            <w:pPr>
              <w:widowControl w:val="0"/>
              <w:spacing w:after="0" w:line="240" w:lineRule="auto"/>
              <w:rPr>
                <w:rFonts w:ascii="Arial" w:eastAsia="Arial" w:hAnsi="Arial" w:cs="Arial"/>
              </w:rPr>
            </w:pPr>
            <w:r>
              <w:rPr>
                <w:rFonts w:ascii="Arial" w:eastAsia="Arial" w:hAnsi="Arial" w:cs="Arial"/>
              </w:rPr>
              <w:t>Yes</w:t>
            </w:r>
          </w:p>
        </w:tc>
      </w:tr>
      <w:tr w:rsidR="00F74927" w14:paraId="4D3AD6EE" w14:textId="77777777" w:rsidTr="18D8B5CB">
        <w:tc>
          <w:tcPr>
            <w:tcW w:w="3168" w:type="dxa"/>
            <w:shd w:val="clear" w:color="auto" w:fill="auto"/>
            <w:tcMar>
              <w:top w:w="100" w:type="dxa"/>
              <w:left w:w="100" w:type="dxa"/>
              <w:bottom w:w="100" w:type="dxa"/>
              <w:right w:w="100" w:type="dxa"/>
            </w:tcMar>
          </w:tcPr>
          <w:p w14:paraId="10D48F9B" w14:textId="2A6E12BD" w:rsidR="00F74927" w:rsidRDefault="00F74927" w:rsidP="00B4302D">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Pr>
          <w:p w14:paraId="4595EB93" w14:textId="16638E4E"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37B3E12" w14:textId="59CD3F07" w:rsidR="00F74927" w:rsidRDefault="00F74927"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4A08FFF2" w14:textId="7A8E61F9" w:rsidR="00F74927" w:rsidRDefault="00F74927"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64FC4B9" w14:textId="78AC39E7"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F74927" w14:paraId="507F1375" w14:textId="77777777" w:rsidTr="18D8B5CB">
        <w:tc>
          <w:tcPr>
            <w:tcW w:w="3168" w:type="dxa"/>
            <w:shd w:val="clear" w:color="auto" w:fill="auto"/>
            <w:tcMar>
              <w:top w:w="100" w:type="dxa"/>
              <w:left w:w="100" w:type="dxa"/>
              <w:bottom w:w="100" w:type="dxa"/>
              <w:right w:w="100" w:type="dxa"/>
            </w:tcMar>
          </w:tcPr>
          <w:p w14:paraId="4F9729DF" w14:textId="00CDF8BF" w:rsidR="00F74927" w:rsidRDefault="00F74927" w:rsidP="00B4302D">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Pr>
          <w:p w14:paraId="752E299F" w14:textId="137FDDEF"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06FFC242" w14:textId="3DB94DEB"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1CCC1D71" w14:textId="4DBBFFFC" w:rsidR="00F74927" w:rsidRDefault="00F74927"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924C1E" w14:textId="23429A61"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817E6B" w14:paraId="28636A25" w14:textId="77777777" w:rsidTr="18D8B5CB">
        <w:tc>
          <w:tcPr>
            <w:tcW w:w="3168" w:type="dxa"/>
            <w:shd w:val="clear" w:color="auto" w:fill="auto"/>
            <w:tcMar>
              <w:top w:w="100" w:type="dxa"/>
              <w:left w:w="100" w:type="dxa"/>
              <w:bottom w:w="100" w:type="dxa"/>
              <w:right w:w="100" w:type="dxa"/>
            </w:tcMar>
          </w:tcPr>
          <w:p w14:paraId="1C841468" w14:textId="14D5042F" w:rsidR="00817E6B" w:rsidRDefault="00817E6B" w:rsidP="00817E6B">
            <w:pPr>
              <w:widowControl w:val="0"/>
              <w:spacing w:after="0" w:line="240" w:lineRule="auto"/>
              <w:rPr>
                <w:rFonts w:ascii="Arial" w:eastAsia="Arial" w:hAnsi="Arial" w:cs="Arial"/>
                <w:b/>
              </w:rPr>
            </w:pPr>
            <w:r>
              <w:rPr>
                <w:rFonts w:ascii="Arial" w:eastAsia="Arial" w:hAnsi="Arial" w:cs="Arial"/>
                <w:b/>
              </w:rPr>
              <w:t xml:space="preserve">Feature </w:t>
            </w:r>
            <w:r w:rsidR="0001705E">
              <w:rPr>
                <w:rFonts w:ascii="Arial" w:eastAsia="Arial" w:hAnsi="Arial" w:cs="Arial"/>
                <w:b/>
              </w:rPr>
              <w:t>6</w:t>
            </w:r>
            <w:r>
              <w:rPr>
                <w:rFonts w:ascii="Arial" w:eastAsia="Arial" w:hAnsi="Arial" w:cs="Arial"/>
                <w:b/>
              </w:rPr>
              <w:t>: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18D8B5CB">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5B67BDD7" w:rsidR="00817E6B" w:rsidRDefault="5C4554DE"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42AA7346" w14:textId="77777777" w:rsidTr="18D8B5CB">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520A41D1" w:rsidR="00817E6B" w:rsidRDefault="69340056"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28F44362" w14:textId="77777777" w:rsidTr="18D8B5CB">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2141DF9F" w:rsidR="00817E6B" w:rsidRDefault="4A86FD3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35D85DF0" w14:textId="77777777" w:rsidTr="18D8B5CB">
        <w:tc>
          <w:tcPr>
            <w:tcW w:w="3168" w:type="dxa"/>
            <w:shd w:val="clear" w:color="auto" w:fill="auto"/>
            <w:tcMar>
              <w:top w:w="100" w:type="dxa"/>
              <w:left w:w="100" w:type="dxa"/>
              <w:bottom w:w="100" w:type="dxa"/>
              <w:right w:w="100" w:type="dxa"/>
            </w:tcMar>
          </w:tcPr>
          <w:p w14:paraId="3DC9D1E8" w14:textId="795D2C69" w:rsidR="00817E6B" w:rsidRPr="004257DB" w:rsidRDefault="004257DB" w:rsidP="00817E6B">
            <w:pPr>
              <w:widowControl w:val="0"/>
              <w:spacing w:after="0" w:line="240" w:lineRule="auto"/>
              <w:rPr>
                <w:rFonts w:ascii="Arial" w:eastAsia="Arial" w:hAnsi="Arial" w:cs="Arial"/>
                <w:b/>
                <w:bCs/>
              </w:rPr>
            </w:pPr>
            <w:r w:rsidRPr="18D8B5CB">
              <w:rPr>
                <w:rFonts w:ascii="Arial" w:eastAsia="Arial" w:hAnsi="Arial" w:cs="Arial"/>
                <w:b/>
                <w:bCs/>
              </w:rPr>
              <w:t xml:space="preserve">Feature </w:t>
            </w:r>
            <w:r w:rsidR="0001705E">
              <w:rPr>
                <w:rFonts w:ascii="Arial" w:eastAsia="Arial" w:hAnsi="Arial" w:cs="Arial"/>
                <w:b/>
                <w:bCs/>
              </w:rPr>
              <w:t>7</w:t>
            </w:r>
            <w:r w:rsidRPr="18D8B5CB">
              <w:rPr>
                <w:rFonts w:ascii="Arial" w:eastAsia="Arial" w:hAnsi="Arial" w:cs="Arial"/>
                <w:b/>
                <w:bCs/>
              </w:rPr>
              <w:t xml:space="preserve">: </w:t>
            </w:r>
            <w:r w:rsidR="3DEAC4B6" w:rsidRPr="18D8B5CB">
              <w:rPr>
                <w:rFonts w:ascii="Arial" w:eastAsia="Arial" w:hAnsi="Arial" w:cs="Arial"/>
                <w:b/>
                <w:bCs/>
              </w:rPr>
              <w:t>V</w:t>
            </w:r>
            <w:r w:rsidRPr="18D8B5CB">
              <w:rPr>
                <w:rFonts w:ascii="Arial" w:eastAsia="Arial" w:hAnsi="Arial" w:cs="Arial"/>
                <w:b/>
                <w:bCs/>
              </w:rPr>
              <w:t>iew/</w:t>
            </w:r>
            <w:r w:rsidR="00118777" w:rsidRPr="18D8B5CB">
              <w:rPr>
                <w:rFonts w:ascii="Arial" w:eastAsia="Arial" w:hAnsi="Arial" w:cs="Arial"/>
                <w:b/>
                <w:bCs/>
              </w:rPr>
              <w:t>C</w:t>
            </w:r>
            <w:r w:rsidRPr="18D8B5CB">
              <w:rPr>
                <w:rFonts w:ascii="Arial" w:eastAsia="Arial" w:hAnsi="Arial" w:cs="Arial"/>
                <w:b/>
                <w:bCs/>
              </w:rPr>
              <w:t>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18D8B5CB">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04FC257F" w:rsidR="007B3FE0" w:rsidRDefault="10E61A56"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781D587E" w14:textId="77777777" w:rsidTr="18D8B5CB">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C9DF509" w:rsidR="007B3FE0" w:rsidRDefault="0D8C21CC"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5E95EDC7" w14:textId="77777777" w:rsidTr="18D8B5CB">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lastRenderedPageBreak/>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624B5383" w:rsidR="007B3FE0" w:rsidRDefault="44C49D8D"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023A5666" w14:textId="77777777" w:rsidTr="18D8B5CB">
        <w:tc>
          <w:tcPr>
            <w:tcW w:w="3168" w:type="dxa"/>
            <w:shd w:val="clear" w:color="auto" w:fill="auto"/>
            <w:tcMar>
              <w:top w:w="100" w:type="dxa"/>
              <w:left w:w="100" w:type="dxa"/>
              <w:bottom w:w="100" w:type="dxa"/>
              <w:right w:w="100" w:type="dxa"/>
            </w:tcMar>
          </w:tcPr>
          <w:p w14:paraId="4A02A1F6" w14:textId="1F63C819" w:rsidR="007B3FE0" w:rsidRPr="007366B9" w:rsidRDefault="007B3FE0" w:rsidP="007B3FE0">
            <w:pPr>
              <w:widowControl w:val="0"/>
              <w:spacing w:after="0" w:line="240" w:lineRule="auto"/>
              <w:rPr>
                <w:rFonts w:ascii="Arial" w:eastAsia="Arial" w:hAnsi="Arial" w:cs="Arial"/>
                <w:b/>
                <w:bCs/>
              </w:rPr>
            </w:pPr>
            <w:r w:rsidRPr="18D8B5CB">
              <w:rPr>
                <w:rFonts w:ascii="Arial" w:eastAsia="Arial" w:hAnsi="Arial" w:cs="Arial"/>
                <w:b/>
                <w:bCs/>
              </w:rPr>
              <w:t xml:space="preserve">Feature </w:t>
            </w:r>
            <w:r w:rsidR="0001705E">
              <w:rPr>
                <w:rFonts w:ascii="Arial" w:eastAsia="Arial" w:hAnsi="Arial" w:cs="Arial"/>
                <w:b/>
                <w:bCs/>
              </w:rPr>
              <w:t>8</w:t>
            </w:r>
            <w:r w:rsidRPr="18D8B5CB">
              <w:rPr>
                <w:rFonts w:ascii="Arial" w:eastAsia="Arial" w:hAnsi="Arial" w:cs="Arial"/>
                <w:b/>
                <w:bCs/>
              </w:rPr>
              <w:t xml:space="preserve">: </w:t>
            </w:r>
            <w:r w:rsidR="490C3C47" w:rsidRPr="18D8B5CB">
              <w:rPr>
                <w:rFonts w:ascii="Arial" w:eastAsia="Arial" w:hAnsi="Arial" w:cs="Arial"/>
                <w:b/>
                <w:bCs/>
              </w:rPr>
              <w:t>A</w:t>
            </w:r>
            <w:r w:rsidRPr="18D8B5CB">
              <w:rPr>
                <w:rFonts w:ascii="Arial" w:eastAsia="Arial" w:hAnsi="Arial" w:cs="Arial"/>
                <w:b/>
                <w:bCs/>
              </w:rPr>
              <w:t>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18D8B5CB">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50FAC487" w:rsidR="007B3FE0" w:rsidRDefault="2C76C845"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AF45B65" w14:textId="77777777" w:rsidTr="18D8B5CB">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883E879" w:rsidR="007B3FE0" w:rsidRDefault="109901C2"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183AF00B" w14:textId="77777777" w:rsidTr="18D8B5CB">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2D320639" w:rsidR="007B3FE0" w:rsidRDefault="27B8524A"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CB108AE" w14:textId="77777777" w:rsidTr="18D8B5CB">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20859349" w:rsidR="007B3FE0" w:rsidRDefault="5E1D694C" w:rsidP="18D8B5CB">
            <w:pPr>
              <w:widowControl w:val="0"/>
              <w:spacing w:after="0" w:line="240" w:lineRule="auto"/>
              <w:rPr>
                <w:rFonts w:ascii="Arial" w:eastAsia="Arial" w:hAnsi="Arial" w:cs="Arial"/>
              </w:rPr>
            </w:pPr>
            <w:r w:rsidRPr="18D8B5CB">
              <w:rPr>
                <w:rFonts w:ascii="Arial" w:eastAsia="Arial" w:hAnsi="Arial" w:cs="Arial"/>
              </w:rPr>
              <w:t>Yes</w:t>
            </w:r>
          </w:p>
        </w:tc>
      </w:tr>
      <w:tr w:rsidR="0001705E" w14:paraId="271CAC21" w14:textId="77777777" w:rsidTr="002032C1">
        <w:tc>
          <w:tcPr>
            <w:tcW w:w="9015" w:type="dxa"/>
            <w:gridSpan w:val="5"/>
            <w:shd w:val="clear" w:color="auto" w:fill="auto"/>
            <w:tcMar>
              <w:top w:w="100" w:type="dxa"/>
              <w:left w:w="100" w:type="dxa"/>
              <w:bottom w:w="100" w:type="dxa"/>
              <w:right w:w="100" w:type="dxa"/>
            </w:tcMar>
          </w:tcPr>
          <w:p w14:paraId="29546E6A" w14:textId="4A4D966D" w:rsidR="0001705E" w:rsidRDefault="0001705E" w:rsidP="00BE619B">
            <w:pPr>
              <w:widowControl w:val="0"/>
              <w:spacing w:after="0" w:line="240" w:lineRule="auto"/>
              <w:rPr>
                <w:rFonts w:ascii="Arial" w:eastAsia="Arial" w:hAnsi="Arial" w:cs="Arial"/>
              </w:rPr>
            </w:pPr>
            <w:r>
              <w:rPr>
                <w:rFonts w:ascii="Arial" w:eastAsia="Arial" w:hAnsi="Arial" w:cs="Arial"/>
                <w:b/>
              </w:rPr>
              <w:t>Feature 10: Menu &amp; UI</w:t>
            </w:r>
          </w:p>
        </w:tc>
      </w:tr>
      <w:tr w:rsidR="0001705E" w14:paraId="7B0B761D" w14:textId="77777777" w:rsidTr="00BE619B">
        <w:tc>
          <w:tcPr>
            <w:tcW w:w="3168" w:type="dxa"/>
            <w:shd w:val="clear" w:color="auto" w:fill="auto"/>
            <w:tcMar>
              <w:top w:w="100" w:type="dxa"/>
              <w:left w:w="100" w:type="dxa"/>
              <w:bottom w:w="100" w:type="dxa"/>
              <w:right w:w="100" w:type="dxa"/>
            </w:tcMar>
          </w:tcPr>
          <w:p w14:paraId="12043CBE" w14:textId="77777777" w:rsidR="0001705E" w:rsidRPr="005C3732" w:rsidRDefault="0001705E" w:rsidP="00BE619B">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479AF4D4" w14:textId="77777777" w:rsidR="0001705E" w:rsidRDefault="0001705E" w:rsidP="00BE619B">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1EAF3E83" w14:textId="77777777" w:rsidR="0001705E" w:rsidRDefault="0001705E" w:rsidP="00BE619B">
            <w:pPr>
              <w:widowControl w:val="0"/>
              <w:spacing w:after="0" w:line="240" w:lineRule="auto"/>
              <w:rPr>
                <w:rFonts w:ascii="Arial" w:eastAsia="Arial" w:hAnsi="Arial" w:cs="Arial"/>
              </w:rPr>
            </w:pPr>
            <w:r>
              <w:rPr>
                <w:rFonts w:ascii="Arial" w:eastAsia="Arial" w:hAnsi="Arial" w:cs="Arial"/>
              </w:rPr>
              <w:t>20 min</w:t>
            </w:r>
          </w:p>
        </w:tc>
        <w:tc>
          <w:tcPr>
            <w:tcW w:w="1462" w:type="dxa"/>
          </w:tcPr>
          <w:p w14:paraId="43FDE4BB" w14:textId="77777777" w:rsidR="0001705E" w:rsidRDefault="0001705E" w:rsidP="00BE619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E3CBC29" w14:textId="77777777" w:rsidR="0001705E" w:rsidRDefault="0001705E" w:rsidP="00BE619B">
            <w:pPr>
              <w:widowControl w:val="0"/>
              <w:spacing w:after="0" w:line="240" w:lineRule="auto"/>
              <w:rPr>
                <w:rFonts w:ascii="Arial" w:eastAsia="Arial" w:hAnsi="Arial" w:cs="Arial"/>
              </w:rPr>
            </w:pPr>
            <w:r w:rsidRPr="18D8B5CB">
              <w:rPr>
                <w:rFonts w:ascii="Arial" w:eastAsia="Arial" w:hAnsi="Arial" w:cs="Arial"/>
              </w:rPr>
              <w:t>Yes</w:t>
            </w:r>
          </w:p>
        </w:tc>
      </w:tr>
      <w:tr w:rsidR="0001705E" w14:paraId="361F07A7" w14:textId="77777777" w:rsidTr="00BE619B">
        <w:tc>
          <w:tcPr>
            <w:tcW w:w="3168" w:type="dxa"/>
            <w:shd w:val="clear" w:color="auto" w:fill="auto"/>
            <w:tcMar>
              <w:top w:w="100" w:type="dxa"/>
              <w:left w:w="100" w:type="dxa"/>
              <w:bottom w:w="100" w:type="dxa"/>
              <w:right w:w="100" w:type="dxa"/>
            </w:tcMar>
          </w:tcPr>
          <w:p w14:paraId="01BF353E" w14:textId="77777777" w:rsidR="0001705E" w:rsidRDefault="0001705E" w:rsidP="00BE619B">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1F6A44FF" w14:textId="77777777" w:rsidR="0001705E" w:rsidRDefault="0001705E" w:rsidP="00BE619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E5AA54" w14:textId="77777777" w:rsidR="0001705E" w:rsidRDefault="0001705E" w:rsidP="00BE619B">
            <w:pPr>
              <w:widowControl w:val="0"/>
              <w:spacing w:after="0" w:line="240" w:lineRule="auto"/>
              <w:rPr>
                <w:rFonts w:ascii="Arial" w:eastAsia="Arial" w:hAnsi="Arial" w:cs="Arial"/>
              </w:rPr>
            </w:pPr>
            <w:r>
              <w:rPr>
                <w:rFonts w:ascii="Arial" w:eastAsia="Arial" w:hAnsi="Arial" w:cs="Arial"/>
              </w:rPr>
              <w:t>1hr</w:t>
            </w:r>
          </w:p>
        </w:tc>
        <w:tc>
          <w:tcPr>
            <w:tcW w:w="1462" w:type="dxa"/>
          </w:tcPr>
          <w:p w14:paraId="67C43221" w14:textId="77777777" w:rsidR="0001705E" w:rsidRDefault="0001705E" w:rsidP="00BE619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CC3FF1E" w14:textId="77777777" w:rsidR="0001705E" w:rsidRDefault="0001705E" w:rsidP="00BE619B">
            <w:pPr>
              <w:widowControl w:val="0"/>
              <w:spacing w:after="0" w:line="240" w:lineRule="auto"/>
              <w:rPr>
                <w:rFonts w:ascii="Arial" w:eastAsia="Arial" w:hAnsi="Arial" w:cs="Arial"/>
              </w:rPr>
            </w:pPr>
            <w:r w:rsidRPr="18D8B5CB">
              <w:rPr>
                <w:rFonts w:ascii="Arial" w:eastAsia="Arial" w:hAnsi="Arial" w:cs="Arial"/>
              </w:rPr>
              <w:t>Yes</w:t>
            </w:r>
          </w:p>
        </w:tc>
      </w:tr>
      <w:tr w:rsidR="0001705E" w14:paraId="09440C27" w14:textId="77777777" w:rsidTr="00BE619B">
        <w:tc>
          <w:tcPr>
            <w:tcW w:w="3168" w:type="dxa"/>
            <w:shd w:val="clear" w:color="auto" w:fill="auto"/>
            <w:tcMar>
              <w:top w:w="100" w:type="dxa"/>
              <w:left w:w="100" w:type="dxa"/>
              <w:bottom w:w="100" w:type="dxa"/>
              <w:right w:w="100" w:type="dxa"/>
            </w:tcMar>
          </w:tcPr>
          <w:p w14:paraId="5F755EEB" w14:textId="77777777" w:rsidR="0001705E" w:rsidRDefault="0001705E" w:rsidP="00BE619B">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Pr>
          <w:p w14:paraId="34C741A0" w14:textId="77777777" w:rsidR="0001705E" w:rsidRDefault="0001705E" w:rsidP="00BE619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5B2D7250" w14:textId="77777777" w:rsidR="0001705E" w:rsidRDefault="0001705E" w:rsidP="00BE619B">
            <w:pPr>
              <w:widowControl w:val="0"/>
              <w:spacing w:after="0" w:line="240" w:lineRule="auto"/>
              <w:rPr>
                <w:rFonts w:ascii="Arial" w:eastAsia="Arial" w:hAnsi="Arial" w:cs="Arial"/>
              </w:rPr>
            </w:pPr>
            <w:r>
              <w:rPr>
                <w:rFonts w:ascii="Arial" w:eastAsia="Arial" w:hAnsi="Arial" w:cs="Arial"/>
              </w:rPr>
              <w:t>30 min</w:t>
            </w:r>
          </w:p>
        </w:tc>
        <w:tc>
          <w:tcPr>
            <w:tcW w:w="1462" w:type="dxa"/>
          </w:tcPr>
          <w:p w14:paraId="79874312" w14:textId="77777777" w:rsidR="0001705E" w:rsidRDefault="0001705E" w:rsidP="00BE619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250BD7" w14:textId="77777777" w:rsidR="0001705E" w:rsidRDefault="0001705E" w:rsidP="00BE619B">
            <w:pPr>
              <w:widowControl w:val="0"/>
              <w:spacing w:after="0" w:line="240" w:lineRule="auto"/>
              <w:rPr>
                <w:rFonts w:ascii="Arial" w:eastAsia="Arial" w:hAnsi="Arial" w:cs="Arial"/>
              </w:rPr>
            </w:pPr>
            <w:r w:rsidRPr="18D8B5CB">
              <w:rPr>
                <w:rFonts w:ascii="Arial" w:eastAsia="Arial" w:hAnsi="Arial" w:cs="Arial"/>
              </w:rPr>
              <w:t>Yes</w:t>
            </w:r>
          </w:p>
        </w:tc>
      </w:tr>
    </w:tbl>
    <w:p w14:paraId="48988BA4" w14:textId="31E09D3E" w:rsidR="00262CAE" w:rsidRDefault="00262CAE">
      <w:pPr>
        <w:spacing w:after="0"/>
        <w:rPr>
          <w:rFonts w:ascii="Arial" w:eastAsia="Arial" w:hAnsi="Arial" w:cs="Arial"/>
        </w:rPr>
      </w:pPr>
    </w:p>
    <w:p w14:paraId="5C7A122E" w14:textId="08477FE3" w:rsidR="00B909AB" w:rsidRDefault="00B909AB" w:rsidP="00B909AB">
      <w:pPr>
        <w:pStyle w:val="Heading1"/>
        <w:rPr>
          <w:rFonts w:ascii="Arial" w:eastAsia="Arial" w:hAnsi="Arial" w:cs="Arial"/>
        </w:rPr>
      </w:pPr>
      <w:bookmarkStart w:id="6" w:name="_Toc97809522"/>
      <w:r>
        <w:t>Sprint</w:t>
      </w:r>
      <w:r w:rsidR="0002770D">
        <w:t xml:space="preserve"> 2</w:t>
      </w:r>
      <w:r>
        <w:t xml:space="preserve"> Report</w:t>
      </w:r>
      <w:bookmarkEnd w:id="6"/>
      <w:r>
        <w:t xml:space="preserve"> </w:t>
      </w:r>
    </w:p>
    <w:p w14:paraId="52184CE5" w14:textId="77777777" w:rsidR="00B909AB" w:rsidRDefault="00B909AB" w:rsidP="00B909AB">
      <w:pPr>
        <w:spacing w:after="0"/>
        <w:rPr>
          <w:rFonts w:ascii="Arial" w:eastAsia="Arial" w:hAnsi="Arial" w:cs="Arial"/>
        </w:rPr>
      </w:pPr>
    </w:p>
    <w:p w14:paraId="10FD3229" w14:textId="565E4F59" w:rsidR="00B909AB" w:rsidRDefault="00B909AB">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02770D" w14:paraId="133885DE"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C93242" w14:textId="77777777" w:rsidR="0002770D" w:rsidRDefault="0002770D">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99CC04" w14:textId="77777777" w:rsidR="0002770D" w:rsidRDefault="0002770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349E94" w14:textId="77777777" w:rsidR="0002770D" w:rsidRDefault="0002770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47E8A" w14:textId="77777777" w:rsidR="0002770D" w:rsidRDefault="0002770D">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747C1" w14:textId="77777777" w:rsidR="0002770D" w:rsidRDefault="0002770D">
            <w:pPr>
              <w:widowControl w:val="0"/>
              <w:spacing w:after="0" w:line="240" w:lineRule="auto"/>
              <w:rPr>
                <w:rFonts w:ascii="Arial" w:eastAsia="Arial" w:hAnsi="Arial" w:cs="Arial"/>
                <w:b/>
              </w:rPr>
            </w:pPr>
            <w:r>
              <w:rPr>
                <w:rFonts w:ascii="Arial" w:eastAsia="Arial" w:hAnsi="Arial" w:cs="Arial"/>
                <w:b/>
              </w:rPr>
              <w:t>Complete</w:t>
            </w:r>
          </w:p>
        </w:tc>
      </w:tr>
      <w:tr w:rsidR="0002770D" w14:paraId="599948A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744573" w14:textId="77777777" w:rsidR="0002770D" w:rsidRDefault="0002770D">
            <w:pPr>
              <w:widowControl w:val="0"/>
              <w:spacing w:after="0" w:line="240" w:lineRule="auto"/>
              <w:rPr>
                <w:rFonts w:ascii="Arial" w:eastAsia="Arial" w:hAnsi="Arial" w:cs="Arial"/>
                <w:b/>
              </w:rPr>
            </w:pPr>
            <w:r>
              <w:rPr>
                <w:rFonts w:ascii="Arial" w:eastAsia="Arial" w:hAnsi="Arial" w:cs="Arial"/>
                <w:b/>
              </w:rPr>
              <w:t>Feature 1: Moving Player</w:t>
            </w:r>
          </w:p>
        </w:tc>
      </w:tr>
      <w:tr w:rsidR="0002770D" w14:paraId="627136B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84526E"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5B2F29" w14:textId="77777777" w:rsidR="0002770D" w:rsidRDefault="0002770D">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2D12A2" w14:textId="77777777" w:rsidR="0002770D" w:rsidRDefault="0002770D">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30A96B" w14:textId="77777777" w:rsidR="0002770D" w:rsidRDefault="0002770D">
            <w:pPr>
              <w:widowControl w:val="0"/>
              <w:spacing w:after="0" w:line="240" w:lineRule="auto"/>
              <w:rPr>
                <w:rFonts w:ascii="Arial" w:eastAsia="Arial" w:hAnsi="Arial" w:cs="Arial"/>
                <w:bCs/>
              </w:rPr>
            </w:pPr>
            <w:r>
              <w:rPr>
                <w:rFonts w:ascii="Arial" w:eastAsia="Arial" w:hAnsi="Arial" w:cs="Arial"/>
                <w:bCs/>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03C2D" w14:textId="77777777" w:rsidR="0002770D" w:rsidRDefault="0002770D">
            <w:pPr>
              <w:widowControl w:val="0"/>
              <w:spacing w:after="0" w:line="240" w:lineRule="auto"/>
              <w:rPr>
                <w:rFonts w:ascii="Arial" w:eastAsia="Arial" w:hAnsi="Arial" w:cs="Arial"/>
                <w:bCs/>
              </w:rPr>
            </w:pPr>
            <w:r>
              <w:rPr>
                <w:rFonts w:ascii="Arial" w:eastAsia="Arial" w:hAnsi="Arial" w:cs="Arial"/>
                <w:bCs/>
              </w:rPr>
              <w:t>Yes</w:t>
            </w:r>
          </w:p>
        </w:tc>
      </w:tr>
      <w:tr w:rsidR="0002770D" w14:paraId="0EAE92EF"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4C859D" w14:textId="7C154BAE" w:rsidR="0002770D" w:rsidRDefault="0002770D">
            <w:pPr>
              <w:widowControl w:val="0"/>
              <w:spacing w:after="0" w:line="240" w:lineRule="auto"/>
              <w:rPr>
                <w:rFonts w:ascii="Arial" w:eastAsia="Arial" w:hAnsi="Arial" w:cs="Arial"/>
              </w:rPr>
            </w:pPr>
            <w:r>
              <w:rPr>
                <w:rFonts w:ascii="Arial" w:eastAsia="Arial" w:hAnsi="Arial" w:cs="Arial"/>
                <w:b/>
              </w:rPr>
              <w:t xml:space="preserve">Feature </w:t>
            </w:r>
            <w:r w:rsidR="0001705E">
              <w:rPr>
                <w:rFonts w:ascii="Arial" w:eastAsia="Arial" w:hAnsi="Arial" w:cs="Arial"/>
                <w:b/>
              </w:rPr>
              <w:t>8</w:t>
            </w:r>
            <w:r>
              <w:rPr>
                <w:rFonts w:ascii="Arial" w:eastAsia="Arial" w:hAnsi="Arial" w:cs="Arial"/>
                <w:b/>
              </w:rPr>
              <w:t>: Animation</w:t>
            </w:r>
          </w:p>
        </w:tc>
      </w:tr>
      <w:tr w:rsidR="0002770D" w14:paraId="644E675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78575"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D7C0E9"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0513B"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09332D"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FD310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147A3D5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52FB2A" w14:textId="512BC675" w:rsidR="0002770D" w:rsidRDefault="0002770D">
            <w:pPr>
              <w:widowControl w:val="0"/>
              <w:spacing w:line="240" w:lineRule="auto"/>
              <w:rPr>
                <w:rFonts w:ascii="Arial" w:eastAsia="Arial" w:hAnsi="Arial" w:cs="Arial"/>
              </w:rPr>
            </w:pPr>
            <w:r>
              <w:rPr>
                <w:rFonts w:ascii="Arial" w:eastAsia="Arial" w:hAnsi="Arial" w:cs="Arial"/>
                <w:b/>
              </w:rPr>
              <w:t xml:space="preserve">Feature </w:t>
            </w:r>
            <w:r w:rsidR="0001705E">
              <w:rPr>
                <w:rFonts w:ascii="Arial" w:eastAsia="Arial" w:hAnsi="Arial" w:cs="Arial"/>
                <w:b/>
              </w:rPr>
              <w:t>9</w:t>
            </w:r>
            <w:r>
              <w:rPr>
                <w:rFonts w:ascii="Arial" w:eastAsia="Arial" w:hAnsi="Arial" w:cs="Arial"/>
                <w:b/>
              </w:rPr>
              <w:t>: Level Builder</w:t>
            </w:r>
          </w:p>
        </w:tc>
      </w:tr>
      <w:tr w:rsidR="0002770D" w14:paraId="07E4D808"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F3C12" w14:textId="77777777" w:rsidR="0002770D" w:rsidRDefault="0002770D">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04ABF"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402A72"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A945F0" w14:textId="77777777" w:rsidR="0002770D" w:rsidRDefault="0002770D">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ECCF98"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rsidRPr="00B909AB" w14:paraId="731C0121"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84BB6A8" w14:textId="0248794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2</w:t>
            </w:r>
            <w:r w:rsidRPr="0002770D">
              <w:rPr>
                <w:rFonts w:ascii="Arial" w:eastAsia="Arial" w:hAnsi="Arial" w:cs="Arial"/>
                <w:bCs/>
              </w:rPr>
              <w:t>: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AB1B6E"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E4820FA"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2604BE"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D90B27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2DA7CCF9"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4645723" w14:textId="7229BE4E"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3</w:t>
            </w:r>
            <w:r w:rsidRPr="0002770D">
              <w:rPr>
                <w:rFonts w:ascii="Arial" w:eastAsia="Arial" w:hAnsi="Arial" w:cs="Arial"/>
                <w:bCs/>
              </w:rPr>
              <w:t>: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6F8ED6"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AC79FA1"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43AEF0"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A9B2A04"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E7B204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96F2721" w14:textId="50C49AA5" w:rsidR="0002770D" w:rsidRPr="0002770D" w:rsidRDefault="0002770D" w:rsidP="0002770D">
            <w:pPr>
              <w:spacing w:line="240" w:lineRule="auto"/>
              <w:rPr>
                <w:rFonts w:ascii="Arial" w:eastAsia="Arial" w:hAnsi="Arial" w:cs="Arial"/>
                <w:bCs/>
              </w:rPr>
            </w:pPr>
            <w:r w:rsidRPr="0002770D">
              <w:rPr>
                <w:rFonts w:ascii="Arial" w:eastAsia="Arial" w:hAnsi="Arial" w:cs="Arial"/>
                <w:bCs/>
              </w:rPr>
              <w:lastRenderedPageBreak/>
              <w:t xml:space="preserve">Task </w:t>
            </w:r>
            <w:r>
              <w:rPr>
                <w:rFonts w:ascii="Arial" w:eastAsia="Arial" w:hAnsi="Arial" w:cs="Arial"/>
                <w:bCs/>
              </w:rPr>
              <w:t>4</w:t>
            </w:r>
            <w:r w:rsidRPr="0002770D">
              <w:rPr>
                <w:rFonts w:ascii="Arial" w:eastAsia="Arial" w:hAnsi="Arial" w:cs="Arial"/>
                <w:bCs/>
              </w:rPr>
              <w:t>: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CD914"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160C808"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E6A6BB"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3974D3D"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4BFB422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24926591" w14:textId="015EBF1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5</w:t>
            </w:r>
            <w:r w:rsidRPr="0002770D">
              <w:rPr>
                <w:rFonts w:ascii="Arial" w:eastAsia="Arial" w:hAnsi="Arial" w:cs="Arial"/>
                <w:bCs/>
              </w:rPr>
              <w:t>: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F4F255F"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A59821B"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E1226C"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55F25031"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3B0E080"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01262159" w14:textId="520802A0"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6</w:t>
            </w:r>
            <w:r w:rsidRPr="0002770D">
              <w:rPr>
                <w:rFonts w:ascii="Arial" w:eastAsia="Arial" w:hAnsi="Arial" w:cs="Arial"/>
                <w:bCs/>
              </w:rPr>
              <w:t>: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DA0FE0"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FD538"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C3D0AC" w14:textId="77777777" w:rsidR="0002770D" w:rsidRPr="0002770D"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293A5C" w14:textId="77777777" w:rsidR="0002770D" w:rsidRPr="0002770D"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14EF44E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3A13264" w14:textId="421356FC"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7</w:t>
            </w:r>
            <w:r w:rsidRPr="0002770D">
              <w:rPr>
                <w:rFonts w:ascii="Arial" w:eastAsia="Arial" w:hAnsi="Arial" w:cs="Arial"/>
                <w:bCs/>
              </w:rPr>
              <w:t>: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70064"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6F76E2E7"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EBAB4F"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217C50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C3352E" w:rsidRPr="00B909AB" w14:paraId="507B8CC8" w14:textId="77777777" w:rsidTr="00112D09">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4021F67" w14:textId="5C5648CD" w:rsidR="00C3352E" w:rsidRPr="00C3352E" w:rsidRDefault="00C3352E" w:rsidP="0002770D">
            <w:pPr>
              <w:widowControl w:val="0"/>
              <w:spacing w:line="240" w:lineRule="auto"/>
              <w:rPr>
                <w:rFonts w:ascii="Arial" w:eastAsia="Arial" w:hAnsi="Arial" w:cs="Arial"/>
                <w:b/>
                <w:bCs/>
              </w:rPr>
            </w:pPr>
            <w:r w:rsidRPr="00C3352E">
              <w:rPr>
                <w:rFonts w:ascii="Arial" w:eastAsia="Arial" w:hAnsi="Arial" w:cs="Arial"/>
                <w:b/>
                <w:bCs/>
              </w:rPr>
              <w:t>Feature 1</w:t>
            </w:r>
            <w:r w:rsidR="0001705E">
              <w:rPr>
                <w:rFonts w:ascii="Arial" w:eastAsia="Arial" w:hAnsi="Arial" w:cs="Arial"/>
                <w:b/>
                <w:bCs/>
              </w:rPr>
              <w:t>0: Menu &amp; UI</w:t>
            </w:r>
          </w:p>
        </w:tc>
      </w:tr>
      <w:tr w:rsidR="00C3352E" w:rsidRPr="00B909AB" w14:paraId="70200F10"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901BE9E" w14:textId="0EAE1DF0" w:rsidR="00C3352E" w:rsidRPr="00C3352E" w:rsidRDefault="00C3352E" w:rsidP="0002770D">
            <w:pPr>
              <w:widowControl w:val="0"/>
              <w:spacing w:line="240" w:lineRule="auto"/>
              <w:rPr>
                <w:rFonts w:ascii="Arial" w:eastAsia="Arial" w:hAnsi="Arial" w:cs="Arial"/>
              </w:rPr>
            </w:pPr>
            <w:r w:rsidRPr="00C3352E">
              <w:rPr>
                <w:rFonts w:ascii="Arial" w:eastAsia="Arial" w:hAnsi="Arial" w:cs="Arial"/>
              </w:rPr>
              <w:t>Task</w:t>
            </w:r>
            <w:r w:rsidR="00F74927" w:rsidRPr="00C3352E">
              <w:rPr>
                <w:rFonts w:ascii="Arial" w:eastAsia="Arial" w:hAnsi="Arial" w:cs="Arial"/>
              </w:rPr>
              <w:t>1</w:t>
            </w:r>
            <w:r w:rsidR="00F74927">
              <w:rPr>
                <w:rFonts w:ascii="Arial" w:eastAsia="Arial" w:hAnsi="Arial" w:cs="Arial"/>
              </w:rPr>
              <w:t>:</w:t>
            </w:r>
            <w:r>
              <w:rPr>
                <w:rFonts w:ascii="Arial" w:eastAsia="Arial" w:hAnsi="Arial" w:cs="Arial"/>
              </w:rPr>
              <w:t xml:space="preserve"> Setting up the HU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2FA72B6" w14:textId="7C703DDC" w:rsidR="00C3352E" w:rsidRPr="00F74927" w:rsidRDefault="00F74927" w:rsidP="0002770D">
            <w:pPr>
              <w:widowControl w:val="0"/>
              <w:spacing w:line="240" w:lineRule="auto"/>
              <w:rPr>
                <w:rFonts w:ascii="Arial" w:eastAsia="Arial" w:hAnsi="Arial" w:cs="Arial"/>
              </w:rPr>
            </w:pPr>
            <w:r w:rsidRPr="0001705E">
              <w:rPr>
                <w:rFonts w:ascii="Arial" w:eastAsia="Arial" w:hAnsi="Arial" w:cs="Arial"/>
                <w:bCs/>
              </w:rPr>
              <w:t>1</w:t>
            </w:r>
            <w:r>
              <w:rPr>
                <w:rFonts w:ascii="Arial" w:eastAsia="Arial" w:hAnsi="Arial" w:cs="Arial"/>
                <w:b/>
                <w:bCs/>
              </w:rPr>
              <w:t xml:space="preserve">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D0F9C9E" w14:textId="320242D8"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AF80D7A" w14:textId="4AB1F559"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A8F2234" w14:textId="5E5A23BD"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75FDDE9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C85E12" w14:textId="32F249EA" w:rsidR="00F74927" w:rsidRPr="00C3352E" w:rsidRDefault="00F74927" w:rsidP="00F74927">
            <w:pPr>
              <w:widowControl w:val="0"/>
              <w:spacing w:line="240" w:lineRule="auto"/>
              <w:rPr>
                <w:rFonts w:ascii="Arial" w:eastAsia="Arial" w:hAnsi="Arial" w:cs="Arial"/>
              </w:rPr>
            </w:pPr>
            <w:r>
              <w:rPr>
                <w:rFonts w:ascii="Arial" w:eastAsia="Arial" w:hAnsi="Arial" w:cs="Arial"/>
              </w:rPr>
              <w:t>Task2: Finding and Setting Sprite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3CDC3C2" w14:textId="016F33CE"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DBE6FB" w14:textId="702F105B"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390E9E" w14:textId="5C8C5967"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9F2784C" w14:textId="65D87AB2"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57D0681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C5DB37E" w14:textId="562BA6EF" w:rsidR="00F74927" w:rsidRDefault="00F74927" w:rsidP="00F74927">
            <w:pPr>
              <w:widowControl w:val="0"/>
              <w:spacing w:line="240" w:lineRule="auto"/>
              <w:rPr>
                <w:rFonts w:ascii="Arial" w:eastAsia="Arial" w:hAnsi="Arial" w:cs="Arial"/>
              </w:rPr>
            </w:pPr>
            <w:r>
              <w:rPr>
                <w:rFonts w:ascii="Arial" w:eastAsia="Arial" w:hAnsi="Arial" w:cs="Arial"/>
              </w:rPr>
              <w:t>Task3: interaction with pickup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1BBC310" w14:textId="4B6F8FB7"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B3711EE" w14:textId="5D4F287C"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AB7BE7C" w14:textId="01C301A6" w:rsidR="00F74927" w:rsidRPr="00F74927" w:rsidRDefault="00F74927" w:rsidP="0002770D">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61391E3" w14:textId="7CB657CA" w:rsidR="00F74927" w:rsidRPr="00F74927" w:rsidRDefault="00F74927" w:rsidP="0002770D">
            <w:pPr>
              <w:widowControl w:val="0"/>
              <w:spacing w:line="240" w:lineRule="auto"/>
              <w:rPr>
                <w:rFonts w:ascii="Arial" w:eastAsia="Arial" w:hAnsi="Arial" w:cs="Arial"/>
              </w:rPr>
            </w:pPr>
            <w:r>
              <w:rPr>
                <w:rFonts w:ascii="Arial" w:eastAsia="Arial" w:hAnsi="Arial" w:cs="Arial"/>
              </w:rPr>
              <w:t>Yes</w:t>
            </w:r>
          </w:p>
        </w:tc>
      </w:tr>
      <w:tr w:rsidR="0001705E" w:rsidRPr="00B909AB" w14:paraId="3CC33500"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5D2A363" w14:textId="11435387" w:rsidR="0001705E" w:rsidRDefault="0001705E" w:rsidP="0001705E">
            <w:pPr>
              <w:widowControl w:val="0"/>
              <w:spacing w:line="240" w:lineRule="auto"/>
              <w:rPr>
                <w:rFonts w:ascii="Arial" w:eastAsia="Arial" w:hAnsi="Arial" w:cs="Arial"/>
              </w:rPr>
            </w:pPr>
            <w:r>
              <w:rPr>
                <w:rFonts w:ascii="Arial" w:eastAsia="Arial" w:hAnsi="Arial" w:cs="Arial"/>
                <w:b/>
              </w:rPr>
              <w:t>Feature 11: Soun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CD2D531" w14:textId="77777777" w:rsidR="0001705E" w:rsidRDefault="0001705E" w:rsidP="0001705E">
            <w:pPr>
              <w:widowControl w:val="0"/>
              <w:spacing w:line="240" w:lineRule="auto"/>
              <w:rPr>
                <w:rFonts w:ascii="Arial" w:eastAsia="Arial" w:hAnsi="Arial" w:cs="Arial"/>
              </w:rPr>
            </w:pP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F49BCE6" w14:textId="77777777" w:rsidR="0001705E" w:rsidRDefault="0001705E" w:rsidP="0001705E">
            <w:pPr>
              <w:widowControl w:val="0"/>
              <w:spacing w:line="240" w:lineRule="auto"/>
              <w:rPr>
                <w:rFonts w:ascii="Arial" w:eastAsia="Arial" w:hAnsi="Arial" w:cs="Arial"/>
              </w:rPr>
            </w:pP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AE0A662" w14:textId="77777777" w:rsidR="0001705E" w:rsidRDefault="0001705E" w:rsidP="0001705E">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75BEDEC" w14:textId="77777777" w:rsidR="0001705E" w:rsidRDefault="0001705E" w:rsidP="0001705E">
            <w:pPr>
              <w:widowControl w:val="0"/>
              <w:spacing w:line="240" w:lineRule="auto"/>
              <w:rPr>
                <w:rFonts w:ascii="Arial" w:eastAsia="Arial" w:hAnsi="Arial" w:cs="Arial"/>
              </w:rPr>
            </w:pPr>
          </w:p>
        </w:tc>
      </w:tr>
      <w:tr w:rsidR="0001705E" w:rsidRPr="00B909AB" w14:paraId="5F1690FB"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C28D2BB" w14:textId="7FC4D242" w:rsidR="0001705E" w:rsidRDefault="0001705E" w:rsidP="0001705E">
            <w:pPr>
              <w:widowControl w:val="0"/>
              <w:spacing w:line="240" w:lineRule="auto"/>
              <w:rPr>
                <w:rFonts w:ascii="Arial" w:eastAsia="Arial" w:hAnsi="Arial" w:cs="Arial"/>
                <w:b/>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5292368" w14:textId="3CC32F74" w:rsidR="0001705E" w:rsidRDefault="0001705E" w:rsidP="0001705E">
            <w:pPr>
              <w:widowControl w:val="0"/>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6400D99" w14:textId="27004A30" w:rsidR="0001705E" w:rsidRDefault="0001705E" w:rsidP="0001705E">
            <w:pPr>
              <w:widowControl w:val="0"/>
              <w:spacing w:line="240" w:lineRule="auto"/>
              <w:rPr>
                <w:rFonts w:ascii="Arial" w:eastAsia="Arial" w:hAnsi="Arial" w:cs="Arial"/>
              </w:rPr>
            </w:pPr>
            <w:r>
              <w:rPr>
                <w:rFonts w:ascii="Arial" w:eastAsia="Arial" w:hAnsi="Arial" w:cs="Arial"/>
              </w:rPr>
              <w:t>3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565EA1" w14:textId="512ACD22" w:rsidR="0001705E" w:rsidRDefault="0001705E" w:rsidP="0001705E">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6791B3C" w14:textId="720C65F1"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4C96042D"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E9DC37" w14:textId="322B096A" w:rsidR="0001705E" w:rsidRDefault="0001705E" w:rsidP="0001705E">
            <w:pPr>
              <w:widowControl w:val="0"/>
              <w:spacing w:line="240" w:lineRule="auto"/>
              <w:rPr>
                <w:rFonts w:ascii="Arial" w:eastAsia="Arial" w:hAnsi="Arial" w:cs="Arial"/>
              </w:rPr>
            </w:pPr>
            <w:r>
              <w:rPr>
                <w:rFonts w:ascii="Arial" w:eastAsia="Arial" w:hAnsi="Arial" w:cs="Arial"/>
              </w:rPr>
              <w:t>Task 2: Find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8B2191D" w14:textId="381503E5" w:rsidR="0001705E" w:rsidRDefault="0001705E" w:rsidP="0001705E">
            <w:pPr>
              <w:widowControl w:val="0"/>
              <w:spacing w:line="240" w:lineRule="auto"/>
              <w:rPr>
                <w:rFonts w:ascii="Arial" w:eastAsia="Arial" w:hAnsi="Arial" w:cs="Arial"/>
              </w:rPr>
            </w:pPr>
            <w:r>
              <w:rPr>
                <w:rFonts w:ascii="Arial" w:eastAsia="Arial" w:hAnsi="Arial" w:cs="Arial"/>
              </w:rPr>
              <w:t>4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37A7454" w14:textId="1943409C" w:rsidR="0001705E" w:rsidRDefault="0001705E" w:rsidP="0001705E">
            <w:pPr>
              <w:widowControl w:val="0"/>
              <w:spacing w:line="240" w:lineRule="auto"/>
              <w:rPr>
                <w:rFonts w:ascii="Arial" w:eastAsia="Arial" w:hAnsi="Arial" w:cs="Arial"/>
              </w:rPr>
            </w:pPr>
            <w:r>
              <w:rPr>
                <w:rFonts w:ascii="Arial" w:eastAsia="Arial" w:hAnsi="Arial" w:cs="Arial"/>
              </w:rPr>
              <w:t>4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BCDB206" w14:textId="44126109" w:rsidR="0001705E" w:rsidRDefault="0001705E" w:rsidP="0001705E">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D338584" w14:textId="1021713C"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21A0B2F1"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EF0FD4C" w14:textId="2CFD7F00" w:rsidR="0001705E" w:rsidRDefault="0001705E" w:rsidP="0001705E">
            <w:pPr>
              <w:widowControl w:val="0"/>
              <w:spacing w:line="240" w:lineRule="auto"/>
              <w:rPr>
                <w:rFonts w:ascii="Arial" w:eastAsia="Arial" w:hAnsi="Arial" w:cs="Arial"/>
              </w:rPr>
            </w:pPr>
            <w:r>
              <w:rPr>
                <w:rFonts w:ascii="Arial" w:eastAsia="Arial" w:hAnsi="Arial" w:cs="Arial"/>
              </w:rPr>
              <w:t>Task 3: Edit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E32258C" w14:textId="13FDE65D"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4D75D01" w14:textId="0E7B3C94" w:rsidR="0001705E" w:rsidRDefault="0001705E" w:rsidP="0001705E">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517ADA1" w14:textId="28CFB57C" w:rsidR="0001705E" w:rsidRDefault="0001705E" w:rsidP="0001705E">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86CD128" w14:textId="437226F8"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4B141C43"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5751CCC" w14:textId="5D8D1EF0" w:rsidR="0001705E" w:rsidRDefault="0001705E" w:rsidP="0001705E">
            <w:pPr>
              <w:widowControl w:val="0"/>
              <w:spacing w:line="240" w:lineRule="auto"/>
              <w:rPr>
                <w:rFonts w:ascii="Arial" w:eastAsia="Arial" w:hAnsi="Arial" w:cs="Arial"/>
              </w:rPr>
            </w:pPr>
            <w:r>
              <w:rPr>
                <w:rFonts w:ascii="Arial" w:eastAsia="Arial" w:hAnsi="Arial" w:cs="Arial"/>
              </w:rPr>
              <w:t>Task 4: Add and sync footsteps sounds with animation</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8DE8045" w14:textId="09E8CCE9"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EBBFD2" w14:textId="4309B374"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6363471" w14:textId="77777777" w:rsidR="0001705E" w:rsidRDefault="0001705E" w:rsidP="0001705E">
            <w:pPr>
              <w:spacing w:line="240" w:lineRule="auto"/>
              <w:rPr>
                <w:rFonts w:ascii="Arial" w:eastAsia="Arial" w:hAnsi="Arial" w:cs="Arial"/>
              </w:rPr>
            </w:pPr>
            <w:r>
              <w:rPr>
                <w:rFonts w:ascii="Arial" w:eastAsia="Arial" w:hAnsi="Arial" w:cs="Arial"/>
              </w:rPr>
              <w:t>Adrien</w:t>
            </w:r>
          </w:p>
          <w:p w14:paraId="112A8C5F" w14:textId="77777777" w:rsidR="0001705E" w:rsidRDefault="0001705E" w:rsidP="0001705E">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857CB04" w14:textId="4886C1F2" w:rsidR="0001705E" w:rsidRDefault="0001705E" w:rsidP="0001705E">
            <w:pPr>
              <w:widowControl w:val="0"/>
              <w:spacing w:line="240" w:lineRule="auto"/>
              <w:rPr>
                <w:rFonts w:ascii="Arial" w:eastAsia="Arial" w:hAnsi="Arial" w:cs="Arial"/>
              </w:rPr>
            </w:pPr>
            <w:r>
              <w:rPr>
                <w:rFonts w:ascii="Arial" w:eastAsia="Arial" w:hAnsi="Arial" w:cs="Arial"/>
              </w:rPr>
              <w:t>Yes</w:t>
            </w:r>
          </w:p>
        </w:tc>
      </w:tr>
      <w:tr w:rsidR="0001705E" w:rsidRPr="00B909AB" w14:paraId="3D6ECA0D"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046B652" w14:textId="5E4A3946" w:rsidR="0001705E" w:rsidRDefault="0001705E" w:rsidP="0001705E">
            <w:pPr>
              <w:widowControl w:val="0"/>
              <w:spacing w:line="240" w:lineRule="auto"/>
              <w:rPr>
                <w:rFonts w:ascii="Arial" w:eastAsia="Arial" w:hAnsi="Arial" w:cs="Arial"/>
              </w:rPr>
            </w:pPr>
            <w:r>
              <w:rPr>
                <w:rFonts w:ascii="Arial" w:eastAsia="Arial" w:hAnsi="Arial" w:cs="Arial"/>
              </w:rPr>
              <w:t>Task 5: update footstep sounds volume depending of distance to player</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3CD363D" w14:textId="6084297D"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A6A2D2" w14:textId="4938924D" w:rsidR="0001705E" w:rsidRDefault="0001705E" w:rsidP="0001705E">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DC111E7" w14:textId="1A517169" w:rsidR="0001705E" w:rsidRDefault="0001705E" w:rsidP="0001705E">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2D8ACED" w14:textId="77777777" w:rsidR="0001705E" w:rsidRDefault="0001705E" w:rsidP="0001705E">
            <w:pPr>
              <w:widowControl w:val="0"/>
              <w:spacing w:line="240" w:lineRule="auto"/>
              <w:rPr>
                <w:rFonts w:ascii="Arial" w:eastAsia="Arial" w:hAnsi="Arial" w:cs="Arial"/>
              </w:rPr>
            </w:pPr>
          </w:p>
        </w:tc>
      </w:tr>
      <w:tr w:rsidR="0001705E" w:rsidRPr="00B909AB" w14:paraId="53FACBAF"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7F3C8F9" w14:textId="10CCA54A" w:rsidR="0001705E" w:rsidRDefault="0001705E" w:rsidP="0001705E">
            <w:pPr>
              <w:widowControl w:val="0"/>
              <w:spacing w:line="240" w:lineRule="auto"/>
              <w:rPr>
                <w:rFonts w:ascii="Arial" w:eastAsia="Arial" w:hAnsi="Arial" w:cs="Arial"/>
              </w:rPr>
            </w:pPr>
            <w:r>
              <w:rPr>
                <w:rFonts w:ascii="Arial" w:eastAsia="Arial" w:hAnsi="Arial" w:cs="Arial"/>
              </w:rPr>
              <w:t>Task 6: Add ambient sounds/music</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E71CBC6" w14:textId="506AAF61" w:rsidR="0001705E" w:rsidRDefault="0001705E" w:rsidP="0001705E">
            <w:pPr>
              <w:widowControl w:val="0"/>
              <w:spacing w:line="240" w:lineRule="auto"/>
              <w:rPr>
                <w:rFonts w:ascii="Arial" w:eastAsia="Arial" w:hAnsi="Arial" w:cs="Arial"/>
              </w:rPr>
            </w:pPr>
            <w:r>
              <w:rPr>
                <w:rFonts w:ascii="Arial" w:eastAsia="Arial" w:hAnsi="Arial" w:cs="Arial"/>
              </w:rPr>
              <w:t>3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1EA36A89" w14:textId="27D700A5" w:rsidR="0001705E" w:rsidRDefault="0001705E" w:rsidP="0001705E">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E3ACA21" w14:textId="7E407CB3" w:rsidR="0001705E" w:rsidRDefault="0001705E" w:rsidP="0001705E">
            <w:pPr>
              <w:spacing w:line="240" w:lineRule="auto"/>
              <w:rPr>
                <w:rFonts w:ascii="Arial" w:eastAsia="Arial" w:hAnsi="Arial" w:cs="Arial"/>
              </w:rPr>
            </w:pPr>
            <w:r>
              <w:rPr>
                <w:rFonts w:ascii="Arial" w:eastAsia="Arial" w:hAnsi="Arial" w:cs="Arial"/>
              </w:rPr>
              <w:t>Adrien/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0695551" w14:textId="0AFCD92A" w:rsidR="0001705E" w:rsidRDefault="0001705E" w:rsidP="0001705E">
            <w:pPr>
              <w:widowControl w:val="0"/>
              <w:spacing w:line="240" w:lineRule="auto"/>
              <w:rPr>
                <w:rFonts w:ascii="Arial" w:eastAsia="Arial" w:hAnsi="Arial" w:cs="Arial"/>
              </w:rPr>
            </w:pPr>
            <w:r>
              <w:rPr>
                <w:rFonts w:ascii="Arial" w:eastAsia="Arial" w:hAnsi="Arial" w:cs="Arial"/>
              </w:rPr>
              <w:t>No</w:t>
            </w:r>
          </w:p>
        </w:tc>
      </w:tr>
    </w:tbl>
    <w:p w14:paraId="587BBD05" w14:textId="6D6E9BB7" w:rsidR="003E58C7" w:rsidRDefault="003E58C7" w:rsidP="003E58C7">
      <w:pPr>
        <w:pStyle w:val="Heading1"/>
        <w:rPr>
          <w:rFonts w:ascii="Arial" w:eastAsia="Arial" w:hAnsi="Arial" w:cs="Arial"/>
        </w:rPr>
      </w:pPr>
      <w:bookmarkStart w:id="7" w:name="owvnws6a0aoh" w:colFirst="0" w:colLast="0"/>
      <w:bookmarkStart w:id="8" w:name="_9ut3xviufmf0" w:colFirst="0" w:colLast="0"/>
      <w:bookmarkStart w:id="9" w:name="_Toc97809523"/>
      <w:bookmarkEnd w:id="7"/>
      <w:bookmarkEnd w:id="8"/>
      <w:r>
        <w:lastRenderedPageBreak/>
        <w:t>Sprint 3 Report</w:t>
      </w:r>
      <w:bookmarkEnd w:id="9"/>
      <w:r>
        <w:t xml:space="preserve"> </w:t>
      </w:r>
    </w:p>
    <w:p w14:paraId="1E0F5BE9" w14:textId="77777777" w:rsidR="003E58C7" w:rsidRDefault="003E58C7" w:rsidP="003E58C7">
      <w:pPr>
        <w:spacing w:after="0"/>
        <w:rPr>
          <w:rFonts w:ascii="Arial" w:eastAsia="Arial" w:hAnsi="Arial" w:cs="Arial"/>
        </w:rPr>
      </w:pPr>
    </w:p>
    <w:p w14:paraId="4E45AD1F" w14:textId="77777777" w:rsidR="003E58C7" w:rsidRDefault="003E58C7" w:rsidP="003E58C7">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5"/>
        <w:gridCol w:w="1461"/>
        <w:gridCol w:w="1462"/>
        <w:gridCol w:w="1462"/>
        <w:gridCol w:w="1465"/>
      </w:tblGrid>
      <w:tr w:rsidR="003E58C7" w14:paraId="1422AC3B"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0F4FEF"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7A5D38"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56D534"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3E1E0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120A5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Complete</w:t>
            </w:r>
          </w:p>
        </w:tc>
      </w:tr>
      <w:tr w:rsidR="009470AB" w14:paraId="7A4BBDFA" w14:textId="77777777" w:rsidTr="00BE619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153E382" w14:textId="425129C0" w:rsidR="009470AB" w:rsidRDefault="009470AB" w:rsidP="00BE619B">
            <w:pPr>
              <w:widowControl w:val="0"/>
              <w:spacing w:after="0" w:line="240" w:lineRule="auto"/>
              <w:rPr>
                <w:rFonts w:ascii="Arial" w:eastAsia="Arial" w:hAnsi="Arial" w:cs="Arial"/>
              </w:rPr>
            </w:pPr>
            <w:r>
              <w:rPr>
                <w:rFonts w:ascii="Arial" w:eastAsia="Arial" w:hAnsi="Arial" w:cs="Arial"/>
                <w:b/>
              </w:rPr>
              <w:t>Feature 2: Enemy</w:t>
            </w:r>
          </w:p>
        </w:tc>
      </w:tr>
      <w:tr w:rsidR="009470AB" w14:paraId="4A6E4264"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C41229" w14:textId="5C280ECB" w:rsidR="009470AB" w:rsidRDefault="009470AB" w:rsidP="00BE619B">
            <w:pPr>
              <w:widowControl w:val="0"/>
              <w:spacing w:after="0" w:line="240" w:lineRule="auto"/>
              <w:rPr>
                <w:rFonts w:ascii="Arial" w:eastAsia="Arial" w:hAnsi="Arial" w:cs="Arial"/>
                <w:bCs/>
              </w:rPr>
            </w:pPr>
            <w:r>
              <w:rPr>
                <w:rFonts w:ascii="Arial" w:eastAsia="Arial" w:hAnsi="Arial" w:cs="Arial"/>
                <w:bCs/>
              </w:rPr>
              <w:t>Task 1: A*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F98FED" w14:textId="13BF1AE0"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13598F" w14:textId="2576AF96"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5F6A24" w14:textId="553AC769" w:rsidR="009470AB" w:rsidRDefault="009470AB" w:rsidP="00BE619B">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779A7C" w14:textId="4B00F0A5" w:rsidR="009470AB" w:rsidRDefault="009470AB" w:rsidP="00BE619B">
            <w:pPr>
              <w:widowControl w:val="0"/>
              <w:spacing w:after="0" w:line="240" w:lineRule="auto"/>
              <w:rPr>
                <w:rFonts w:ascii="Arial" w:eastAsia="Arial" w:hAnsi="Arial" w:cs="Arial"/>
              </w:rPr>
            </w:pPr>
          </w:p>
        </w:tc>
      </w:tr>
      <w:tr w:rsidR="009470AB" w14:paraId="53C275B3"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C8A02F" w14:textId="4830C926" w:rsidR="009470AB" w:rsidRDefault="009470AB" w:rsidP="00BE619B">
            <w:pPr>
              <w:widowControl w:val="0"/>
              <w:spacing w:after="0" w:line="240" w:lineRule="auto"/>
              <w:rPr>
                <w:rFonts w:ascii="Arial" w:eastAsia="Arial" w:hAnsi="Arial" w:cs="Arial"/>
                <w:bCs/>
              </w:rPr>
            </w:pPr>
            <w:r>
              <w:rPr>
                <w:rFonts w:ascii="Arial" w:eastAsia="Arial" w:hAnsi="Arial" w:cs="Arial"/>
                <w:bCs/>
              </w:rPr>
              <w:t>Task 2: UCS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B60C8F"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0CA07F"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75D3BE" w14:textId="77777777" w:rsidR="009470AB" w:rsidRDefault="009470AB" w:rsidP="00BE619B">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49154A" w14:textId="77777777" w:rsidR="009470AB" w:rsidRDefault="009470AB" w:rsidP="00BE619B">
            <w:pPr>
              <w:widowControl w:val="0"/>
              <w:spacing w:after="0" w:line="240" w:lineRule="auto"/>
              <w:rPr>
                <w:rFonts w:ascii="Arial" w:eastAsia="Arial" w:hAnsi="Arial" w:cs="Arial"/>
              </w:rPr>
            </w:pPr>
          </w:p>
        </w:tc>
      </w:tr>
      <w:tr w:rsidR="009470AB" w14:paraId="24762354"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3598D0" w14:textId="7EF9400A" w:rsidR="009470AB" w:rsidRDefault="009470AB" w:rsidP="00BE619B">
            <w:pPr>
              <w:widowControl w:val="0"/>
              <w:spacing w:after="0" w:line="240" w:lineRule="auto"/>
              <w:rPr>
                <w:rFonts w:ascii="Arial" w:eastAsia="Arial" w:hAnsi="Arial" w:cs="Arial"/>
                <w:bCs/>
              </w:rPr>
            </w:pPr>
            <w:r>
              <w:rPr>
                <w:rFonts w:ascii="Arial" w:eastAsia="Arial" w:hAnsi="Arial" w:cs="Arial"/>
                <w:bCs/>
              </w:rPr>
              <w:t xml:space="preserve">Task 3: </w:t>
            </w:r>
            <w:r w:rsidR="00DB7553">
              <w:rPr>
                <w:rFonts w:ascii="Arial" w:eastAsia="Arial" w:hAnsi="Arial" w:cs="Arial"/>
                <w:bCs/>
              </w:rPr>
              <w:t>Enemy reacts to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345A8D"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8297C8" w14:textId="77777777" w:rsidR="009470AB" w:rsidRDefault="009470AB" w:rsidP="00BE619B">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5B536" w14:textId="77777777" w:rsidR="009470AB" w:rsidRDefault="009470AB" w:rsidP="00BE619B">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05C57E" w14:textId="77777777" w:rsidR="009470AB" w:rsidRDefault="009470AB" w:rsidP="00BE619B">
            <w:pPr>
              <w:widowControl w:val="0"/>
              <w:spacing w:after="0" w:line="240" w:lineRule="auto"/>
              <w:rPr>
                <w:rFonts w:ascii="Arial" w:eastAsia="Arial" w:hAnsi="Arial" w:cs="Arial"/>
              </w:rPr>
            </w:pPr>
          </w:p>
        </w:tc>
      </w:tr>
      <w:tr w:rsidR="00DB7553" w14:paraId="6D208322"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3912379" w14:textId="5ADAA1D7" w:rsidR="00DB7553" w:rsidRDefault="00DB7553" w:rsidP="00BE619B">
            <w:pPr>
              <w:widowControl w:val="0"/>
              <w:spacing w:after="0" w:line="240" w:lineRule="auto"/>
              <w:rPr>
                <w:rFonts w:ascii="Arial" w:eastAsia="Arial" w:hAnsi="Arial" w:cs="Arial"/>
                <w:bCs/>
              </w:rPr>
            </w:pPr>
            <w:r>
              <w:rPr>
                <w:rFonts w:ascii="Arial" w:eastAsia="Arial" w:hAnsi="Arial" w:cs="Arial"/>
                <w:bCs/>
              </w:rPr>
              <w:t>Task 4: Path is drawn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0AA48F" w14:textId="4F22D97D"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D57E65A" w14:textId="06CD69A3"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2CF3D2" w14:textId="689DB48B" w:rsidR="00DB7553"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929310" w14:textId="2D1C0DAD"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DB7553" w14:paraId="481573BF"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BE7444D" w14:textId="2921FCFF" w:rsidR="00DB7553" w:rsidRDefault="00DB7553" w:rsidP="00BE619B">
            <w:pPr>
              <w:widowControl w:val="0"/>
              <w:spacing w:after="0" w:line="240" w:lineRule="auto"/>
              <w:rPr>
                <w:rFonts w:ascii="Arial" w:eastAsia="Arial" w:hAnsi="Arial" w:cs="Arial"/>
                <w:bCs/>
              </w:rPr>
            </w:pPr>
            <w:r>
              <w:rPr>
                <w:rFonts w:ascii="Arial" w:eastAsia="Arial" w:hAnsi="Arial" w:cs="Arial"/>
                <w:bCs/>
              </w:rPr>
              <w:t>Task 5: Impassable objects are highlighted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341B1B" w14:textId="7192D8C1"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400D28C" w14:textId="2D842B6F"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9A0260" w14:textId="04419AC5" w:rsidR="00DB7553"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559FB95" w14:textId="4F111FDD"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9470AB" w14:paraId="2F93FE41" w14:textId="77777777" w:rsidTr="00BE619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5EF2C4" w14:textId="6B310148" w:rsidR="009470AB" w:rsidRDefault="009470AB" w:rsidP="00BE619B">
            <w:pPr>
              <w:widowControl w:val="0"/>
              <w:spacing w:after="0" w:line="240" w:lineRule="auto"/>
              <w:rPr>
                <w:rFonts w:ascii="Arial" w:eastAsia="Arial" w:hAnsi="Arial" w:cs="Arial"/>
              </w:rPr>
            </w:pPr>
            <w:r>
              <w:rPr>
                <w:rFonts w:ascii="Arial" w:eastAsia="Arial" w:hAnsi="Arial" w:cs="Arial"/>
                <w:b/>
              </w:rPr>
              <w:t>Feature 4: Noise</w:t>
            </w:r>
          </w:p>
        </w:tc>
      </w:tr>
      <w:tr w:rsidR="009470AB" w14:paraId="15ADD87C"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B8DCE2A" w14:textId="4A9AC23A" w:rsidR="009470AB" w:rsidRDefault="009470AB" w:rsidP="00BE619B">
            <w:pPr>
              <w:widowControl w:val="0"/>
              <w:spacing w:after="0" w:line="240" w:lineRule="auto"/>
              <w:rPr>
                <w:rFonts w:ascii="Arial" w:eastAsia="Arial" w:hAnsi="Arial" w:cs="Arial"/>
                <w:bCs/>
              </w:rPr>
            </w:pPr>
            <w:r>
              <w:rPr>
                <w:rFonts w:ascii="Arial" w:eastAsia="Arial" w:hAnsi="Arial" w:cs="Arial"/>
                <w:bCs/>
              </w:rPr>
              <w:t xml:space="preserve">Task 1: </w:t>
            </w:r>
            <w:r w:rsidR="00DB7553">
              <w:rPr>
                <w:rFonts w:ascii="Arial" w:eastAsia="Arial" w:hAnsi="Arial" w:cs="Arial"/>
                <w:bCs/>
              </w:rPr>
              <w:t>Ground varies in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B1731" w14:textId="663DE4C5" w:rsidR="009470AB"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25AF43" w14:textId="77935892" w:rsidR="009470AB"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C14580" w14:textId="7994F292" w:rsidR="009470AB"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94271F" w14:textId="283D854C" w:rsidR="009470AB" w:rsidRDefault="00DB7553" w:rsidP="00BE619B">
            <w:pPr>
              <w:widowControl w:val="0"/>
              <w:spacing w:after="0" w:line="240" w:lineRule="auto"/>
              <w:rPr>
                <w:rFonts w:ascii="Arial" w:eastAsia="Arial" w:hAnsi="Arial" w:cs="Arial"/>
              </w:rPr>
            </w:pPr>
            <w:r>
              <w:rPr>
                <w:rFonts w:ascii="Arial" w:eastAsia="Arial" w:hAnsi="Arial" w:cs="Arial"/>
              </w:rPr>
              <w:t>Yes</w:t>
            </w:r>
          </w:p>
        </w:tc>
      </w:tr>
      <w:tr w:rsidR="00AC5999" w14:paraId="6147AD8C"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777EC8" w14:textId="0EF30002" w:rsidR="00AC5999" w:rsidRDefault="00AC5999" w:rsidP="00EC7FA8">
            <w:pPr>
              <w:widowControl w:val="0"/>
              <w:spacing w:after="0" w:line="240" w:lineRule="auto"/>
              <w:rPr>
                <w:rFonts w:ascii="Arial" w:eastAsia="Arial" w:hAnsi="Arial" w:cs="Arial"/>
              </w:rPr>
            </w:pPr>
            <w:bookmarkStart w:id="10" w:name="_Hlk97819739"/>
            <w:r>
              <w:rPr>
                <w:rFonts w:ascii="Arial" w:eastAsia="Arial" w:hAnsi="Arial" w:cs="Arial"/>
                <w:b/>
              </w:rPr>
              <w:t xml:space="preserve">Feature </w:t>
            </w:r>
            <w:r w:rsidR="0001705E">
              <w:rPr>
                <w:rFonts w:ascii="Arial" w:eastAsia="Arial" w:hAnsi="Arial" w:cs="Arial"/>
                <w:b/>
              </w:rPr>
              <w:t>5</w:t>
            </w:r>
            <w:r>
              <w:rPr>
                <w:rFonts w:ascii="Arial" w:eastAsia="Arial" w:hAnsi="Arial" w:cs="Arial"/>
                <w:b/>
              </w:rPr>
              <w:t>: Pickup</w:t>
            </w:r>
            <w:r w:rsidR="0001705E">
              <w:rPr>
                <w:rFonts w:ascii="Arial" w:eastAsia="Arial" w:hAnsi="Arial" w:cs="Arial"/>
                <w:b/>
              </w:rPr>
              <w:t>s</w:t>
            </w:r>
          </w:p>
        </w:tc>
      </w:tr>
      <w:tr w:rsidR="00AC5999" w14:paraId="5F7A080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D9CD79" w14:textId="551171DB" w:rsidR="00AC5999" w:rsidRDefault="00AC5999" w:rsidP="00AC5999">
            <w:pPr>
              <w:widowControl w:val="0"/>
              <w:spacing w:after="0" w:line="240" w:lineRule="auto"/>
              <w:rPr>
                <w:rFonts w:ascii="Arial" w:eastAsia="Arial" w:hAnsi="Arial" w:cs="Arial"/>
                <w:bCs/>
              </w:rPr>
            </w:pPr>
            <w:r>
              <w:rPr>
                <w:rFonts w:ascii="Arial" w:eastAsia="Arial" w:hAnsi="Arial" w:cs="Arial"/>
                <w:bCs/>
              </w:rPr>
              <w:t>Task 1: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C46DD" w14:textId="75D6E12F"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27770E" w14:textId="1C9AD62D"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0F4E11" w14:textId="6D3A9899"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32D74A" w14:textId="48393537"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bookmarkEnd w:id="10"/>
      <w:tr w:rsidR="00AC5999" w14:paraId="372B7276"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05C9FD" w14:textId="19D4C425" w:rsidR="00AC5999" w:rsidRDefault="00AC5999" w:rsidP="00AC5999">
            <w:pPr>
              <w:widowControl w:val="0"/>
              <w:spacing w:after="0" w:line="240" w:lineRule="auto"/>
              <w:rPr>
                <w:rFonts w:ascii="Arial" w:eastAsia="Arial" w:hAnsi="Arial" w:cs="Arial"/>
                <w:bCs/>
              </w:rPr>
            </w:pPr>
            <w:r>
              <w:rPr>
                <w:rFonts w:ascii="Arial" w:eastAsia="Arial" w:hAnsi="Arial" w:cs="Arial"/>
                <w:bCs/>
              </w:rPr>
              <w:t>Task 2: pick up thro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2B5DD" w14:textId="13F5B16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A7E003" w14:textId="6E2D639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49AF2D" w14:textId="7ADD1C00"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D23441" w14:textId="153FA93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38ECA97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48DE9C" w14:textId="424B5833" w:rsidR="00AC5999" w:rsidRDefault="00AC5999" w:rsidP="00AC5999">
            <w:pPr>
              <w:widowControl w:val="0"/>
              <w:spacing w:after="0" w:line="240" w:lineRule="auto"/>
              <w:rPr>
                <w:rFonts w:ascii="Arial" w:eastAsia="Arial" w:hAnsi="Arial" w:cs="Arial"/>
                <w:bCs/>
              </w:rPr>
            </w:pPr>
            <w:r>
              <w:rPr>
                <w:rFonts w:ascii="Arial" w:eastAsia="Arial" w:hAnsi="Arial" w:cs="Arial"/>
                <w:bCs/>
              </w:rPr>
              <w:t>Task 3: bottle break (particle system)</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90ACE4" w14:textId="259583F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454C5F" w14:textId="773ACB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8F8C0F" w14:textId="389EA024"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FD1A73" w14:textId="1B83D70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4AD90C74"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89BA50" w14:textId="205459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Task 4: noise creat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BD58B8" w14:textId="3DD13F9B"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015386" w14:textId="4459BC1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EE1CDC" w14:textId="536C4652" w:rsidR="00AC5999" w:rsidRDefault="00DB7553" w:rsidP="00AC5999">
            <w:pPr>
              <w:widowControl w:val="0"/>
              <w:spacing w:after="0" w:line="240" w:lineRule="auto"/>
              <w:rPr>
                <w:rFonts w:ascii="Arial" w:eastAsia="Arial" w:hAnsi="Arial" w:cs="Arial"/>
              </w:rPr>
            </w:pPr>
            <w:r>
              <w:rPr>
                <w:rFonts w:ascii="Arial" w:eastAsia="Arial" w:hAnsi="Arial" w:cs="Arial"/>
              </w:rPr>
              <w:t>Eoin/</w:t>
            </w:r>
            <w:r w:rsidR="00AC5999">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D61463" w14:textId="1F4E86C5"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9470AB" w14:paraId="37702A6D" w14:textId="77777777" w:rsidTr="00220F67">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195F77" w14:textId="33D6FE3A" w:rsidR="009470AB" w:rsidRDefault="009470AB" w:rsidP="00AC5999">
            <w:pPr>
              <w:widowControl w:val="0"/>
              <w:spacing w:after="0" w:line="240" w:lineRule="auto"/>
              <w:rPr>
                <w:rFonts w:ascii="Arial" w:eastAsia="Arial" w:hAnsi="Arial" w:cs="Arial"/>
              </w:rPr>
            </w:pPr>
            <w:r>
              <w:rPr>
                <w:rFonts w:ascii="Arial" w:eastAsia="Arial" w:hAnsi="Arial" w:cs="Arial"/>
                <w:b/>
              </w:rPr>
              <w:t>Feature 9: Level Builder</w:t>
            </w:r>
          </w:p>
        </w:tc>
      </w:tr>
      <w:tr w:rsidR="009470AB" w14:paraId="65A3B96F"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18D007" w14:textId="7A1CA466" w:rsidR="009470AB" w:rsidRDefault="00DB7553" w:rsidP="00AC5999">
            <w:pPr>
              <w:widowControl w:val="0"/>
              <w:spacing w:after="0" w:line="240" w:lineRule="auto"/>
              <w:rPr>
                <w:rFonts w:ascii="Arial" w:eastAsia="Arial" w:hAnsi="Arial" w:cs="Arial"/>
                <w:bCs/>
              </w:rPr>
            </w:pPr>
            <w:r>
              <w:rPr>
                <w:rFonts w:ascii="Arial" w:eastAsia="Arial" w:hAnsi="Arial" w:cs="Arial"/>
                <w:bCs/>
              </w:rPr>
              <w:t>Task 1: Allow Player to rota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F19122" w14:textId="38414153" w:rsidR="009470AB" w:rsidRDefault="00DB7553"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59911A" w14:textId="1C66F42B" w:rsidR="009470AB" w:rsidRDefault="00DB7553"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2084C9" w14:textId="6340B9CE" w:rsidR="009470AB"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92F3E8" w14:textId="5F1982E3" w:rsidR="009470AB"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4507CEC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548946" w14:textId="41DC381A" w:rsidR="00DB7553" w:rsidRDefault="00DB7553" w:rsidP="00AC5999">
            <w:pPr>
              <w:widowControl w:val="0"/>
              <w:spacing w:after="0" w:line="240" w:lineRule="auto"/>
              <w:rPr>
                <w:rFonts w:ascii="Arial" w:eastAsia="Arial" w:hAnsi="Arial" w:cs="Arial"/>
                <w:bCs/>
              </w:rPr>
            </w:pPr>
            <w:r>
              <w:rPr>
                <w:rFonts w:ascii="Arial" w:eastAsia="Arial" w:hAnsi="Arial" w:cs="Arial"/>
                <w:bCs/>
              </w:rPr>
              <w:t>Task 2: Allow player to dele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22F814" w14:textId="6C00E5C7"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93F333" w14:textId="129EB0F5"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E5E6DC" w14:textId="6BE65502"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2D65F04" w14:textId="4ED49817"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3A0813B6"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118000D" w14:textId="62ACB61B" w:rsidR="00DB7553" w:rsidRDefault="00DB7553" w:rsidP="00AC5999">
            <w:pPr>
              <w:widowControl w:val="0"/>
              <w:spacing w:after="0" w:line="240" w:lineRule="auto"/>
              <w:rPr>
                <w:rFonts w:ascii="Arial" w:eastAsia="Arial" w:hAnsi="Arial" w:cs="Arial"/>
                <w:bCs/>
              </w:rPr>
            </w:pPr>
            <w:r>
              <w:rPr>
                <w:rFonts w:ascii="Arial" w:eastAsia="Arial" w:hAnsi="Arial" w:cs="Arial"/>
                <w:bCs/>
              </w:rPr>
              <w:t>Task 3: Add special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C6BB8F" w14:textId="147E8E9A"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315FF57" w14:textId="310D63D7"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F194C1" w14:textId="50877528"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E4A7DA" w14:textId="7F4BDDEB"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6C1A6C7A"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F1ABC9" w14:textId="79FE05FD" w:rsidR="00DB7553" w:rsidRDefault="00DB7553" w:rsidP="00AC5999">
            <w:pPr>
              <w:widowControl w:val="0"/>
              <w:spacing w:after="0" w:line="240" w:lineRule="auto"/>
              <w:rPr>
                <w:rFonts w:ascii="Arial" w:eastAsia="Arial" w:hAnsi="Arial" w:cs="Arial"/>
                <w:bCs/>
              </w:rPr>
            </w:pPr>
            <w:r>
              <w:rPr>
                <w:rFonts w:ascii="Arial" w:eastAsia="Arial" w:hAnsi="Arial" w:cs="Arial"/>
                <w:bCs/>
              </w:rPr>
              <w:t>Task 4: Add parsing of special objects in gam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57FE4F" w14:textId="76BA95F4"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C3F0B2" w14:textId="720B8441"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F5A7E4" w14:textId="1DC87FBB"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136BDC1" w14:textId="636BA049"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251EFF2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1F14904" w14:textId="2EEAE480" w:rsidR="00DB7553" w:rsidRDefault="00DB7553" w:rsidP="00AC5999">
            <w:pPr>
              <w:widowControl w:val="0"/>
              <w:spacing w:after="0" w:line="240" w:lineRule="auto"/>
              <w:rPr>
                <w:rFonts w:ascii="Arial" w:eastAsia="Arial" w:hAnsi="Arial" w:cs="Arial"/>
                <w:bCs/>
              </w:rPr>
            </w:pPr>
            <w:r>
              <w:rPr>
                <w:rFonts w:ascii="Arial" w:eastAsia="Arial" w:hAnsi="Arial" w:cs="Arial"/>
                <w:bCs/>
              </w:rPr>
              <w:t>Task 5: Exporting level information to a json fil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8B10B9" w14:textId="55E219F1"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0D3CC1" w14:textId="38F50620"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E0B71F" w14:textId="14FA8F40"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7DDDAC8" w14:textId="447E5AB1"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DB7553" w14:paraId="74BBD568"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351BFA" w14:textId="7E889C30" w:rsidR="00DB7553" w:rsidRDefault="00DB7553" w:rsidP="00AC5999">
            <w:pPr>
              <w:widowControl w:val="0"/>
              <w:spacing w:after="0" w:line="240" w:lineRule="auto"/>
              <w:rPr>
                <w:rFonts w:ascii="Arial" w:eastAsia="Arial" w:hAnsi="Arial" w:cs="Arial"/>
                <w:bCs/>
              </w:rPr>
            </w:pPr>
            <w:r>
              <w:rPr>
                <w:rFonts w:ascii="Arial" w:eastAsia="Arial" w:hAnsi="Arial" w:cs="Arial"/>
                <w:bCs/>
              </w:rPr>
              <w:t xml:space="preserve">Task 6: Check Whether level </w:t>
            </w:r>
            <w:r>
              <w:rPr>
                <w:rFonts w:ascii="Arial" w:eastAsia="Arial" w:hAnsi="Arial" w:cs="Arial"/>
                <w:bCs/>
              </w:rPr>
              <w:lastRenderedPageBreak/>
              <w:t>already exis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7F1FD0" w14:textId="16675F24" w:rsidR="00DB7553" w:rsidRDefault="00DB7553" w:rsidP="00AC5999">
            <w:pPr>
              <w:widowControl w:val="0"/>
              <w:spacing w:after="0" w:line="240" w:lineRule="auto"/>
              <w:rPr>
                <w:rFonts w:ascii="Arial" w:eastAsia="Arial" w:hAnsi="Arial" w:cs="Arial"/>
                <w:bCs/>
              </w:rPr>
            </w:pPr>
            <w:r>
              <w:rPr>
                <w:rFonts w:ascii="Arial" w:eastAsia="Arial" w:hAnsi="Arial" w:cs="Arial"/>
                <w:bCs/>
              </w:rPr>
              <w:lastRenderedPageBreak/>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F427CE" w14:textId="5C637E25" w:rsidR="00DB7553" w:rsidRDefault="00DB7553" w:rsidP="00AC5999">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A80159" w14:textId="0A6EEF12" w:rsidR="00DB7553" w:rsidRDefault="00DB7553" w:rsidP="00AC5999">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C48824F" w14:textId="78417A8B" w:rsidR="00DB7553" w:rsidRDefault="00DB7553" w:rsidP="00AC5999">
            <w:pPr>
              <w:widowControl w:val="0"/>
              <w:spacing w:after="0" w:line="240" w:lineRule="auto"/>
              <w:rPr>
                <w:rFonts w:ascii="Arial" w:eastAsia="Arial" w:hAnsi="Arial" w:cs="Arial"/>
              </w:rPr>
            </w:pPr>
            <w:r>
              <w:rPr>
                <w:rFonts w:ascii="Arial" w:eastAsia="Arial" w:hAnsi="Arial" w:cs="Arial"/>
              </w:rPr>
              <w:t>Yes</w:t>
            </w:r>
          </w:p>
        </w:tc>
      </w:tr>
      <w:tr w:rsidR="006A1839" w14:paraId="5C0D3184" w14:textId="77777777" w:rsidTr="00BE619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C8024D" w14:textId="77777777" w:rsidR="006A1839" w:rsidRDefault="006A1839" w:rsidP="00BE619B">
            <w:pPr>
              <w:widowControl w:val="0"/>
              <w:spacing w:after="0" w:line="240" w:lineRule="auto"/>
              <w:rPr>
                <w:rFonts w:ascii="Arial" w:eastAsia="Arial" w:hAnsi="Arial" w:cs="Arial"/>
                <w:b/>
              </w:rPr>
            </w:pPr>
            <w:r>
              <w:rPr>
                <w:rFonts w:ascii="Arial" w:eastAsia="Arial" w:hAnsi="Arial" w:cs="Arial"/>
                <w:b/>
              </w:rPr>
              <w:t>Feature 10: Menu &amp; UI</w:t>
            </w:r>
          </w:p>
        </w:tc>
      </w:tr>
      <w:tr w:rsidR="006A1839" w14:paraId="68CAA399"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31843A"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Task 1: adding paus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3AA4E6E"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8FB5FF"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45A304"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8BD72D"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Yes</w:t>
            </w:r>
          </w:p>
        </w:tc>
      </w:tr>
      <w:tr w:rsidR="006A1839" w14:paraId="70497344"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F32502"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Task 2: adding help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DFA44E"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AF115E"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39EC22" w14:textId="77777777" w:rsidR="006A1839" w:rsidRDefault="006A1839" w:rsidP="00BE619B">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24BBE7" w14:textId="77777777" w:rsidR="006A1839" w:rsidRDefault="006A1839" w:rsidP="00BE619B">
            <w:pPr>
              <w:widowControl w:val="0"/>
              <w:spacing w:after="0" w:line="240" w:lineRule="auto"/>
              <w:rPr>
                <w:rFonts w:ascii="Arial" w:eastAsia="Arial" w:hAnsi="Arial" w:cs="Arial"/>
              </w:rPr>
            </w:pPr>
            <w:r>
              <w:rPr>
                <w:rFonts w:ascii="Arial" w:eastAsia="Arial" w:hAnsi="Arial" w:cs="Arial"/>
              </w:rPr>
              <w:t>Yes</w:t>
            </w:r>
          </w:p>
        </w:tc>
      </w:tr>
      <w:tr w:rsidR="006A1839" w14:paraId="126FE282"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D7FC8D"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Task 3: adding load scree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008903" w14:textId="77777777" w:rsidR="006A1839" w:rsidRDefault="006A1839" w:rsidP="00BE619B">
            <w:pPr>
              <w:widowControl w:val="0"/>
              <w:spacing w:after="0" w:line="240" w:lineRule="auto"/>
              <w:rPr>
                <w:rFonts w:ascii="Arial" w:eastAsia="Arial" w:hAnsi="Arial" w:cs="Arial"/>
                <w:bCs/>
              </w:rPr>
            </w:pPr>
            <w:r>
              <w:rPr>
                <w:rFonts w:ascii="Arial" w:eastAsia="Arial" w:hAnsi="Arial" w:cs="Arial"/>
                <w:bCs/>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94FF1F" w14:textId="0CF24ABE" w:rsidR="006A1839" w:rsidRDefault="006A1839" w:rsidP="00BE619B">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0C2997" w14:textId="77777777" w:rsidR="006A1839" w:rsidRDefault="006A1839"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A48430" w14:textId="77777777" w:rsidR="006A1839" w:rsidRDefault="006A1839" w:rsidP="00BE619B">
            <w:pPr>
              <w:widowControl w:val="0"/>
              <w:spacing w:after="0" w:line="240" w:lineRule="auto"/>
              <w:rPr>
                <w:rFonts w:ascii="Arial" w:eastAsia="Arial" w:hAnsi="Arial" w:cs="Arial"/>
              </w:rPr>
            </w:pPr>
            <w:r>
              <w:rPr>
                <w:rFonts w:ascii="Arial" w:eastAsia="Arial" w:hAnsi="Arial" w:cs="Arial"/>
              </w:rPr>
              <w:t>Yes</w:t>
            </w:r>
          </w:p>
        </w:tc>
      </w:tr>
      <w:tr w:rsidR="00DB7553" w14:paraId="7D736ED0"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72F64CE" w14:textId="13636FA2" w:rsidR="00DB7553" w:rsidRDefault="00DB7553" w:rsidP="00BE619B">
            <w:pPr>
              <w:widowControl w:val="0"/>
              <w:spacing w:after="0" w:line="240" w:lineRule="auto"/>
              <w:rPr>
                <w:rFonts w:ascii="Arial" w:eastAsia="Arial" w:hAnsi="Arial" w:cs="Arial"/>
                <w:bCs/>
              </w:rPr>
            </w:pPr>
            <w:r>
              <w:rPr>
                <w:rFonts w:ascii="Arial" w:eastAsia="Arial" w:hAnsi="Arial" w:cs="Arial"/>
                <w:bCs/>
              </w:rPr>
              <w:t>Task 4: Dynamically load level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3AFD04" w14:textId="3ED4C673"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209558C" w14:textId="0B2BBC4C" w:rsidR="00DB7553" w:rsidRDefault="00DB7553" w:rsidP="00BE619B">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23C68F" w14:textId="66C1012B" w:rsidR="00DB7553"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85289A" w14:textId="329BFEA3"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DB7553" w14:paraId="70D1754D" w14:textId="77777777" w:rsidTr="00BE619B">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AB75EFA" w14:textId="4DA7EF30" w:rsidR="00DB7553" w:rsidRDefault="00DB7553" w:rsidP="00BE619B">
            <w:pPr>
              <w:widowControl w:val="0"/>
              <w:spacing w:after="0" w:line="240" w:lineRule="auto"/>
              <w:rPr>
                <w:rFonts w:ascii="Arial" w:eastAsia="Arial" w:hAnsi="Arial" w:cs="Arial"/>
                <w:bCs/>
              </w:rPr>
            </w:pPr>
            <w:r>
              <w:rPr>
                <w:rFonts w:ascii="Arial" w:eastAsia="Arial" w:hAnsi="Arial" w:cs="Arial"/>
                <w:bCs/>
              </w:rPr>
              <w:t>Task 5: When last level is complete trigger wi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C35850" w14:textId="4504414F" w:rsidR="00DB7553" w:rsidRDefault="00DB7553" w:rsidP="00BE619B">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1FD771" w14:textId="5190D3E6" w:rsidR="00DB7553" w:rsidRDefault="00DB7553" w:rsidP="00BE619B">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98F6D8" w14:textId="59609C64" w:rsidR="00DB7553" w:rsidRDefault="00DB7553" w:rsidP="00BE619B">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42B2C8" w14:textId="015D7197" w:rsidR="00DB7553" w:rsidRDefault="00DB7553" w:rsidP="00BE619B">
            <w:pPr>
              <w:widowControl w:val="0"/>
              <w:spacing w:after="0" w:line="240" w:lineRule="auto"/>
              <w:rPr>
                <w:rFonts w:ascii="Arial" w:eastAsia="Arial" w:hAnsi="Arial" w:cs="Arial"/>
              </w:rPr>
            </w:pPr>
            <w:r>
              <w:rPr>
                <w:rFonts w:ascii="Arial" w:eastAsia="Arial" w:hAnsi="Arial" w:cs="Arial"/>
              </w:rPr>
              <w:t>Yes</w:t>
            </w:r>
          </w:p>
        </w:tc>
      </w:tr>
      <w:tr w:rsidR="00AC5999" w14:paraId="27DC117D"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93B037" w14:textId="241D187D" w:rsidR="00AC5999" w:rsidRDefault="00AC5999" w:rsidP="00AC5999">
            <w:pPr>
              <w:widowControl w:val="0"/>
              <w:spacing w:after="0" w:line="240" w:lineRule="auto"/>
              <w:rPr>
                <w:rFonts w:ascii="Arial" w:eastAsia="Arial" w:hAnsi="Arial" w:cs="Arial"/>
              </w:rPr>
            </w:pPr>
            <w:r>
              <w:rPr>
                <w:rFonts w:ascii="Arial" w:eastAsia="Arial" w:hAnsi="Arial" w:cs="Arial"/>
                <w:b/>
              </w:rPr>
              <w:t xml:space="preserve">Feature </w:t>
            </w:r>
            <w:r w:rsidR="006A1839">
              <w:rPr>
                <w:rFonts w:ascii="Arial" w:eastAsia="Arial" w:hAnsi="Arial" w:cs="Arial"/>
                <w:b/>
              </w:rPr>
              <w:t>11</w:t>
            </w:r>
            <w:r>
              <w:rPr>
                <w:rFonts w:ascii="Arial" w:eastAsia="Arial" w:hAnsi="Arial" w:cs="Arial"/>
                <w:b/>
              </w:rPr>
              <w:t>:</w:t>
            </w:r>
            <w:r w:rsidR="006A1839">
              <w:rPr>
                <w:rFonts w:ascii="Arial" w:eastAsia="Arial" w:hAnsi="Arial" w:cs="Arial"/>
                <w:b/>
              </w:rPr>
              <w:t xml:space="preserve"> Sound</w:t>
            </w:r>
            <w:r>
              <w:rPr>
                <w:rFonts w:ascii="Arial" w:eastAsia="Arial" w:hAnsi="Arial" w:cs="Arial"/>
                <w:b/>
              </w:rPr>
              <w:t xml:space="preserve"> </w:t>
            </w:r>
          </w:p>
        </w:tc>
      </w:tr>
      <w:tr w:rsidR="00AC5999" w14:paraId="44393FA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97A447" w14:textId="77777777" w:rsidR="00AC5999" w:rsidRDefault="00AC5999" w:rsidP="00AC5999">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616A8"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1FDCDB"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68B5BF" w14:textId="77777777" w:rsidR="00AC5999" w:rsidRDefault="00AC5999" w:rsidP="00AC5999">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112159" w14:textId="77777777" w:rsidR="00AC5999" w:rsidRDefault="00AC5999" w:rsidP="00AC5999">
            <w:pPr>
              <w:widowControl w:val="0"/>
              <w:spacing w:after="0" w:line="240" w:lineRule="auto"/>
              <w:rPr>
                <w:rFonts w:ascii="Arial" w:eastAsia="Arial" w:hAnsi="Arial" w:cs="Arial"/>
              </w:rPr>
            </w:pP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p>
    <w:p w14:paraId="58C63C5D" w14:textId="77777777" w:rsidR="00262CAE" w:rsidRDefault="0030702F">
      <w:r>
        <w:t xml:space="preserve"> </w:t>
      </w:r>
    </w:p>
    <w:sectPr w:rsidR="00262CAE">
      <w:footerReference w:type="default" r:id="rId16"/>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1EE52" w14:textId="77777777" w:rsidR="002D2C9B" w:rsidRDefault="002D2C9B">
      <w:pPr>
        <w:spacing w:after="0" w:line="240" w:lineRule="auto"/>
      </w:pPr>
      <w:r>
        <w:separator/>
      </w:r>
    </w:p>
  </w:endnote>
  <w:endnote w:type="continuationSeparator" w:id="0">
    <w:p w14:paraId="45D240B2" w14:textId="77777777" w:rsidR="002D2C9B" w:rsidRDefault="002D2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363CD" w14:textId="77777777" w:rsidR="002D2C9B" w:rsidRDefault="002D2C9B">
      <w:pPr>
        <w:spacing w:after="0" w:line="240" w:lineRule="auto"/>
      </w:pPr>
      <w:r>
        <w:separator/>
      </w:r>
    </w:p>
  </w:footnote>
  <w:footnote w:type="continuationSeparator" w:id="0">
    <w:p w14:paraId="32246E91" w14:textId="77777777" w:rsidR="002D2C9B" w:rsidRDefault="002D2C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E162D42"/>
    <w:multiLevelType w:val="hybridMultilevel"/>
    <w:tmpl w:val="B2CA8C92"/>
    <w:lvl w:ilvl="0" w:tplc="5658BF8A">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rgUA8tjBECwAAAA="/>
  </w:docVars>
  <w:rsids>
    <w:rsidRoot w:val="00262CAE"/>
    <w:rsid w:val="0001705E"/>
    <w:rsid w:val="00017DC6"/>
    <w:rsid w:val="0002770D"/>
    <w:rsid w:val="00042167"/>
    <w:rsid w:val="00080E75"/>
    <w:rsid w:val="000C525A"/>
    <w:rsid w:val="000D565E"/>
    <w:rsid w:val="00118777"/>
    <w:rsid w:val="001758FA"/>
    <w:rsid w:val="001D7593"/>
    <w:rsid w:val="00233E95"/>
    <w:rsid w:val="00262CAE"/>
    <w:rsid w:val="002C1996"/>
    <w:rsid w:val="002D1F9F"/>
    <w:rsid w:val="002D2C9B"/>
    <w:rsid w:val="0030702F"/>
    <w:rsid w:val="003633A2"/>
    <w:rsid w:val="00370E69"/>
    <w:rsid w:val="003D2FEA"/>
    <w:rsid w:val="003E58C7"/>
    <w:rsid w:val="003F1E48"/>
    <w:rsid w:val="004257DB"/>
    <w:rsid w:val="0046156D"/>
    <w:rsid w:val="004B0921"/>
    <w:rsid w:val="00516E94"/>
    <w:rsid w:val="00537452"/>
    <w:rsid w:val="00547E02"/>
    <w:rsid w:val="00556C55"/>
    <w:rsid w:val="00586CAF"/>
    <w:rsid w:val="005C3732"/>
    <w:rsid w:val="006366A3"/>
    <w:rsid w:val="00636A15"/>
    <w:rsid w:val="00680015"/>
    <w:rsid w:val="006A1839"/>
    <w:rsid w:val="007366B9"/>
    <w:rsid w:val="007429B8"/>
    <w:rsid w:val="007A1B6C"/>
    <w:rsid w:val="007B3FE0"/>
    <w:rsid w:val="007C3896"/>
    <w:rsid w:val="007E47EE"/>
    <w:rsid w:val="00817E6B"/>
    <w:rsid w:val="00823365"/>
    <w:rsid w:val="0085790F"/>
    <w:rsid w:val="008B218C"/>
    <w:rsid w:val="008F000C"/>
    <w:rsid w:val="00931E4F"/>
    <w:rsid w:val="009470AB"/>
    <w:rsid w:val="00997BBE"/>
    <w:rsid w:val="009F0F00"/>
    <w:rsid w:val="00AC5999"/>
    <w:rsid w:val="00AD6EA6"/>
    <w:rsid w:val="00B4226E"/>
    <w:rsid w:val="00B4302D"/>
    <w:rsid w:val="00B43804"/>
    <w:rsid w:val="00B909AB"/>
    <w:rsid w:val="00B90B46"/>
    <w:rsid w:val="00BD6CCE"/>
    <w:rsid w:val="00C3352E"/>
    <w:rsid w:val="00C557CA"/>
    <w:rsid w:val="00CF7ADD"/>
    <w:rsid w:val="00DA3A19"/>
    <w:rsid w:val="00DB7553"/>
    <w:rsid w:val="00E116DA"/>
    <w:rsid w:val="00E16E8C"/>
    <w:rsid w:val="00E25DCF"/>
    <w:rsid w:val="00EE6CD5"/>
    <w:rsid w:val="00F12AAE"/>
    <w:rsid w:val="00F74927"/>
    <w:rsid w:val="00FA456D"/>
    <w:rsid w:val="00FD2AB1"/>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 w:type="paragraph" w:styleId="ListParagraph">
    <w:name w:val="List Paragraph"/>
    <w:basedOn w:val="Normal"/>
    <w:uiPriority w:val="34"/>
    <w:qFormat/>
    <w:rsid w:val="00FA456D"/>
    <w:pPr>
      <w:ind w:left="720"/>
      <w:contextualSpacing/>
    </w:pPr>
  </w:style>
  <w:style w:type="character" w:styleId="UnresolvedMention">
    <w:name w:val="Unresolved Mention"/>
    <w:basedOn w:val="DefaultParagraphFont"/>
    <w:uiPriority w:val="99"/>
    <w:semiHidden/>
    <w:unhideWhenUsed/>
    <w:rsid w:val="003F1E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425145">
      <w:bodyDiv w:val="1"/>
      <w:marLeft w:val="0"/>
      <w:marRight w:val="0"/>
      <w:marTop w:val="0"/>
      <w:marBottom w:val="0"/>
      <w:divBdr>
        <w:top w:val="none" w:sz="0" w:space="0" w:color="auto"/>
        <w:left w:val="none" w:sz="0" w:space="0" w:color="auto"/>
        <w:bottom w:val="none" w:sz="0" w:space="0" w:color="auto"/>
        <w:right w:val="none" w:sz="0" w:space="0" w:color="auto"/>
      </w:divBdr>
    </w:div>
    <w:div w:id="8418200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github.com/nlohmann/json" TargetMode="External"/><Relationship Id="rId4" Type="http://schemas.openxmlformats.org/officeDocument/2006/relationships/webSettings" Target="webSettings.xml"/><Relationship Id="rId9" Type="http://schemas.openxmlformats.org/officeDocument/2006/relationships/hyperlink" Target="https://json.nlohmann.me/"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5</TotalTime>
  <Pages>12</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Adrien Dudon</cp:lastModifiedBy>
  <cp:revision>51</cp:revision>
  <dcterms:created xsi:type="dcterms:W3CDTF">2021-10-15T10:36:00Z</dcterms:created>
  <dcterms:modified xsi:type="dcterms:W3CDTF">2022-03-10T20:55:00Z</dcterms:modified>
</cp:coreProperties>
</file>